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5BC0" w14:textId="37085F5F" w:rsidR="00D5563F" w:rsidRDefault="00700BF4" w:rsidP="00391E7F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573F9E25" wp14:editId="62698ECA">
            <wp:extent cx="6645910" cy="55708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mplate Sandra - Eclipse (1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5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5501268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39B3AE" w14:textId="77777777" w:rsidR="00AF7E7C" w:rsidRDefault="00AF7E7C">
          <w:pPr>
            <w:pStyle w:val="TOCHeading"/>
          </w:pPr>
          <w:r>
            <w:t>Contents</w:t>
          </w:r>
        </w:p>
        <w:p w14:paraId="6EDB11EE" w14:textId="7B455110" w:rsidR="00D22F48" w:rsidRDefault="00AF7E7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924424" w:history="1">
            <w:r w:rsidR="00D22F48" w:rsidRPr="00595AD0">
              <w:rPr>
                <w:rStyle w:val="Hyperlink"/>
                <w:noProof/>
              </w:rPr>
              <w:t>Introduction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24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2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654BCA2D" w14:textId="2506D117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25" w:history="1">
            <w:r w:rsidR="00D22F48" w:rsidRPr="00595AD0">
              <w:rPr>
                <w:rStyle w:val="Hyperlink"/>
                <w:noProof/>
              </w:rPr>
              <w:t>Eligibility requirements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25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2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2797FDC9" w14:textId="639EB3F7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26" w:history="1">
            <w:r w:rsidR="00D22F48" w:rsidRPr="00595AD0">
              <w:rPr>
                <w:rStyle w:val="Hyperlink"/>
                <w:noProof/>
              </w:rPr>
              <w:t>Ineligible Applications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26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2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0CEFCEE8" w14:textId="5502C1DA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27" w:history="1">
            <w:r w:rsidR="00D22F48" w:rsidRPr="00595AD0">
              <w:rPr>
                <w:rStyle w:val="Hyperlink"/>
                <w:noProof/>
              </w:rPr>
              <w:t>Priority Areas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27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2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66E14750" w14:textId="05210C3E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28" w:history="1">
            <w:r w:rsidR="00D22F48" w:rsidRPr="00595AD0">
              <w:rPr>
                <w:rStyle w:val="Hyperlink"/>
                <w:noProof/>
              </w:rPr>
              <w:t>Assessment criteria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28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2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6B79A845" w14:textId="19414482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29" w:history="1">
            <w:r w:rsidR="00D22F48" w:rsidRPr="00595AD0">
              <w:rPr>
                <w:rStyle w:val="Hyperlink"/>
                <w:noProof/>
              </w:rPr>
              <w:t>Conditions of funding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29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2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35394199" w14:textId="7CB17E77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30" w:history="1">
            <w:r w:rsidR="00D22F48" w:rsidRPr="00595AD0">
              <w:rPr>
                <w:rStyle w:val="Hyperlink"/>
                <w:noProof/>
              </w:rPr>
              <w:t>Event approvals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30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3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70965F06" w14:textId="79822366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31" w:history="1">
            <w:r w:rsidR="00D22F48" w:rsidRPr="00595AD0">
              <w:rPr>
                <w:rStyle w:val="Hyperlink"/>
                <w:noProof/>
              </w:rPr>
              <w:t>Section 1: Organisation information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31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3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53C85E38" w14:textId="3F5D13F8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32" w:history="1">
            <w:r w:rsidR="00D22F48" w:rsidRPr="00595AD0">
              <w:rPr>
                <w:rStyle w:val="Hyperlink"/>
                <w:noProof/>
              </w:rPr>
              <w:t>Section 2: Project information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32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3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48D359B1" w14:textId="0A8FDF87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33" w:history="1">
            <w:r w:rsidR="00D22F48" w:rsidRPr="00595AD0">
              <w:rPr>
                <w:rStyle w:val="Hyperlink"/>
                <w:noProof/>
              </w:rPr>
              <w:t>Section 3: Budget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33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4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6F24C2D9" w14:textId="3F8DEFC3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34" w:history="1">
            <w:r w:rsidR="00D22F48" w:rsidRPr="00595AD0">
              <w:rPr>
                <w:rStyle w:val="Hyperlink"/>
                <w:noProof/>
              </w:rPr>
              <w:t>Section 4: Signing and checklist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34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5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70540015" w14:textId="3755A906" w:rsidR="00D22F48" w:rsidRDefault="00F001D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AU"/>
            </w:rPr>
          </w:pPr>
          <w:hyperlink w:anchor="_Toc112924435" w:history="1">
            <w:r w:rsidR="00D22F48" w:rsidRPr="00595AD0">
              <w:rPr>
                <w:rStyle w:val="Hyperlink"/>
                <w:noProof/>
              </w:rPr>
              <w:t>Section 5: Declaration</w:t>
            </w:r>
            <w:r w:rsidR="00D22F48">
              <w:rPr>
                <w:noProof/>
                <w:webHidden/>
              </w:rPr>
              <w:tab/>
            </w:r>
            <w:r w:rsidR="00D22F48">
              <w:rPr>
                <w:noProof/>
                <w:webHidden/>
              </w:rPr>
              <w:fldChar w:fldCharType="begin"/>
            </w:r>
            <w:r w:rsidR="00D22F48">
              <w:rPr>
                <w:noProof/>
                <w:webHidden/>
              </w:rPr>
              <w:instrText xml:space="preserve"> PAGEREF _Toc112924435 \h </w:instrText>
            </w:r>
            <w:r w:rsidR="00D22F48">
              <w:rPr>
                <w:noProof/>
                <w:webHidden/>
              </w:rPr>
            </w:r>
            <w:r w:rsidR="00D22F48">
              <w:rPr>
                <w:noProof/>
                <w:webHidden/>
              </w:rPr>
              <w:fldChar w:fldCharType="separate"/>
            </w:r>
            <w:r w:rsidR="00430E90">
              <w:rPr>
                <w:noProof/>
                <w:webHidden/>
              </w:rPr>
              <w:t>5</w:t>
            </w:r>
            <w:r w:rsidR="00D22F48">
              <w:rPr>
                <w:noProof/>
                <w:webHidden/>
              </w:rPr>
              <w:fldChar w:fldCharType="end"/>
            </w:r>
          </w:hyperlink>
        </w:p>
        <w:p w14:paraId="430512E7" w14:textId="0F3E94B1" w:rsidR="00D5563F" w:rsidRPr="00700BF4" w:rsidRDefault="00AF7E7C">
          <w:r>
            <w:rPr>
              <w:b/>
              <w:bCs/>
              <w:noProof/>
            </w:rPr>
            <w:fldChar w:fldCharType="end"/>
          </w:r>
        </w:p>
      </w:sdtContent>
    </w:sdt>
    <w:p w14:paraId="0B4755AD" w14:textId="77777777" w:rsidR="00700BF4" w:rsidRDefault="00700BF4" w:rsidP="0025717C">
      <w:pPr>
        <w:pStyle w:val="Title"/>
      </w:pPr>
    </w:p>
    <w:p w14:paraId="34B2F7A5" w14:textId="334C257F" w:rsidR="009B2079" w:rsidRPr="00FC716E" w:rsidRDefault="00700BF4" w:rsidP="0025717C">
      <w:pPr>
        <w:pStyle w:val="Title"/>
      </w:pPr>
      <w:r>
        <w:lastRenderedPageBreak/>
        <w:t xml:space="preserve">Ningaloo Eclipse Community </w:t>
      </w:r>
      <w:r w:rsidR="00881E3D">
        <w:t>Grants P</w:t>
      </w:r>
      <w:r w:rsidR="009B2079" w:rsidRPr="00FC716E">
        <w:t>rogram</w:t>
      </w:r>
    </w:p>
    <w:p w14:paraId="50D3329B" w14:textId="77777777" w:rsidR="00FC716E" w:rsidRDefault="0025717C" w:rsidP="0025717C">
      <w:pPr>
        <w:pStyle w:val="Heading1"/>
      </w:pPr>
      <w:bookmarkStart w:id="0" w:name="_Toc527705296"/>
      <w:bookmarkStart w:id="1" w:name="_Toc112924424"/>
      <w:r>
        <w:t>Introduction</w:t>
      </w:r>
      <w:bookmarkEnd w:id="0"/>
      <w:bookmarkEnd w:id="1"/>
    </w:p>
    <w:p w14:paraId="7520EAED" w14:textId="77777777" w:rsidR="00700BF4" w:rsidRDefault="00700BF4" w:rsidP="00700BF4">
      <w:r>
        <w:t>The Shire of Exmouth invites applications from eligible local Incorporated Community &amp; Sporting Groups to support them in preparation for the Ningaloo Eclipse on 20 April 2023.</w:t>
      </w:r>
    </w:p>
    <w:p w14:paraId="0AD1FB78" w14:textId="75EE9604" w:rsidR="006E3B83" w:rsidRDefault="0060084F" w:rsidP="00700BF4">
      <w:pPr>
        <w:spacing w:after="0"/>
      </w:pPr>
      <w:r w:rsidRPr="00F36A82">
        <w:t>Round 1</w:t>
      </w:r>
      <w:r w:rsidRPr="00F36A82">
        <w:tab/>
        <w:t xml:space="preserve">Opens </w:t>
      </w:r>
      <w:r w:rsidR="00700BF4">
        <w:t>30 September 2022</w:t>
      </w:r>
    </w:p>
    <w:p w14:paraId="5CFE0718" w14:textId="06D10368" w:rsidR="00700BF4" w:rsidRDefault="00700BF4" w:rsidP="00700BF4">
      <w:pPr>
        <w:spacing w:after="0"/>
      </w:pPr>
      <w:r>
        <w:tab/>
      </w:r>
      <w:r>
        <w:tab/>
        <w:t>Closes 11 November 2022</w:t>
      </w:r>
    </w:p>
    <w:p w14:paraId="1B7C57A5" w14:textId="77777777" w:rsidR="00700BF4" w:rsidRDefault="00700BF4" w:rsidP="00700BF4">
      <w:pPr>
        <w:spacing w:after="0"/>
      </w:pPr>
    </w:p>
    <w:p w14:paraId="34A8DF45" w14:textId="77777777" w:rsidR="0025701F" w:rsidRPr="00F36A82" w:rsidRDefault="0025701F" w:rsidP="00F36A82">
      <w:r>
        <w:t xml:space="preserve">Late applications will not be considered. </w:t>
      </w:r>
    </w:p>
    <w:p w14:paraId="4D8A2824" w14:textId="77777777" w:rsidR="00F36A82" w:rsidRPr="00DB70EB" w:rsidRDefault="001348BB" w:rsidP="0025717C">
      <w:pPr>
        <w:pStyle w:val="Heading1"/>
      </w:pPr>
      <w:bookmarkStart w:id="2" w:name="_Toc527705297"/>
      <w:bookmarkStart w:id="3" w:name="_Toc112924425"/>
      <w:r>
        <w:t>Eligibility requirements</w:t>
      </w:r>
      <w:bookmarkEnd w:id="2"/>
      <w:bookmarkEnd w:id="3"/>
    </w:p>
    <w:p w14:paraId="4832D142" w14:textId="77777777" w:rsidR="006E3B83" w:rsidRDefault="0060084F" w:rsidP="00F36A82">
      <w:r w:rsidRPr="00F36A82">
        <w:t xml:space="preserve">Funding is available only to not-for-profit and incorporated community or sporting organisations based in the Shire of </w:t>
      </w:r>
      <w:r w:rsidR="00697B2F">
        <w:t>Exmouth.</w:t>
      </w:r>
    </w:p>
    <w:p w14:paraId="5B81353B" w14:textId="77777777" w:rsidR="00D22F48" w:rsidRPr="00DB70EB" w:rsidRDefault="00D22F48" w:rsidP="00D22F48">
      <w:pPr>
        <w:pStyle w:val="Heading1"/>
      </w:pPr>
      <w:bookmarkStart w:id="4" w:name="_Toc527705298"/>
      <w:bookmarkStart w:id="5" w:name="_Toc112924426"/>
      <w:r w:rsidRPr="00DB70EB">
        <w:t>Ineligible Applications</w:t>
      </w:r>
      <w:bookmarkEnd w:id="4"/>
      <w:bookmarkEnd w:id="5"/>
    </w:p>
    <w:p w14:paraId="69E91C1E" w14:textId="77777777" w:rsidR="006E3B83" w:rsidRPr="00F36A82" w:rsidRDefault="006E3B83" w:rsidP="006E3B83">
      <w:r w:rsidRPr="00F36A82">
        <w:t>The Shire will not fund the following:</w:t>
      </w:r>
    </w:p>
    <w:p w14:paraId="2EE889C2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Retrospective or deficit funding;</w:t>
      </w:r>
    </w:p>
    <w:p w14:paraId="29F9AFAB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Recurrent expenditure such as salaries, wages, electricity, insurance, water, rates and other core organisational operating costs;</w:t>
      </w:r>
    </w:p>
    <w:p w14:paraId="6AD504F1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Fees associated with administering the grant funding;</w:t>
      </w:r>
    </w:p>
    <w:p w14:paraId="34560695" w14:textId="71942FBA" w:rsidR="006E3B83" w:rsidRDefault="006E3B83" w:rsidP="006E3B83">
      <w:pPr>
        <w:pStyle w:val="ListParagraph"/>
        <w:numPr>
          <w:ilvl w:val="0"/>
          <w:numId w:val="14"/>
        </w:numPr>
      </w:pPr>
      <w:r w:rsidRPr="00F36A82">
        <w:t>Government or quasi-government agencies excluding local schools.</w:t>
      </w:r>
    </w:p>
    <w:p w14:paraId="1FBF26D7" w14:textId="3DD9BF2C" w:rsidR="00D22F48" w:rsidRDefault="00D22F48" w:rsidP="00D22F48">
      <w:pPr>
        <w:pStyle w:val="Heading1"/>
      </w:pPr>
      <w:bookmarkStart w:id="6" w:name="_Toc112924427"/>
      <w:r>
        <w:t>Priority Areas</w:t>
      </w:r>
      <w:bookmarkEnd w:id="6"/>
    </w:p>
    <w:p w14:paraId="04684507" w14:textId="667CCE6B" w:rsidR="00D22F48" w:rsidRDefault="00D22F48" w:rsidP="00D22F48">
      <w:pPr>
        <w:pStyle w:val="ListParagraph"/>
        <w:numPr>
          <w:ilvl w:val="0"/>
          <w:numId w:val="18"/>
        </w:numPr>
      </w:pPr>
      <w:r>
        <w:t>Food and Beverage supply and service</w:t>
      </w:r>
    </w:p>
    <w:p w14:paraId="5D07D149" w14:textId="3DA7B69C" w:rsidR="00D22F48" w:rsidRDefault="00D22F48" w:rsidP="00D22F48">
      <w:pPr>
        <w:pStyle w:val="ListParagraph"/>
        <w:numPr>
          <w:ilvl w:val="0"/>
          <w:numId w:val="18"/>
        </w:numPr>
      </w:pPr>
      <w:r>
        <w:t>Place activation</w:t>
      </w:r>
    </w:p>
    <w:p w14:paraId="790629FD" w14:textId="7DDB640C" w:rsidR="00D22F48" w:rsidRDefault="00D22F48" w:rsidP="00D22F48">
      <w:pPr>
        <w:pStyle w:val="ListParagraph"/>
        <w:numPr>
          <w:ilvl w:val="0"/>
          <w:numId w:val="18"/>
        </w:numPr>
      </w:pPr>
      <w:r>
        <w:t>Events</w:t>
      </w:r>
    </w:p>
    <w:p w14:paraId="07286D17" w14:textId="3434A688" w:rsidR="00D22F48" w:rsidRPr="00D22F48" w:rsidRDefault="00400B06" w:rsidP="00D22F48">
      <w:pPr>
        <w:pStyle w:val="ListParagraph"/>
        <w:numPr>
          <w:ilvl w:val="0"/>
          <w:numId w:val="18"/>
        </w:numPr>
      </w:pPr>
      <w:r>
        <w:t>Temporary camping facilities</w:t>
      </w:r>
    </w:p>
    <w:p w14:paraId="634742F1" w14:textId="77777777" w:rsidR="00697B2F" w:rsidRPr="00F36A82" w:rsidRDefault="00697B2F" w:rsidP="0025717C">
      <w:pPr>
        <w:pStyle w:val="Heading1"/>
      </w:pPr>
      <w:bookmarkStart w:id="7" w:name="_Toc527705299"/>
      <w:bookmarkStart w:id="8" w:name="_Toc112924428"/>
      <w:r>
        <w:t>Assessment criteria</w:t>
      </w:r>
      <w:bookmarkEnd w:id="7"/>
      <w:bookmarkEnd w:id="8"/>
    </w:p>
    <w:p w14:paraId="2788B8EA" w14:textId="48DC5DEE" w:rsidR="00700BF4" w:rsidRPr="00F36A82" w:rsidRDefault="00697B2F" w:rsidP="00700BF4">
      <w:r w:rsidRPr="00F36A82">
        <w:t xml:space="preserve">To be eligible for assessment, </w:t>
      </w:r>
      <w:r w:rsidR="00700BF4">
        <w:t>applications must be for activities during the Ningaloo Eclipse and preference will be given to initiatives that have legacy benefits to the club or groups.</w:t>
      </w:r>
    </w:p>
    <w:p w14:paraId="331AEED9" w14:textId="1C1C788F" w:rsidR="0060084F" w:rsidRPr="00F36A82" w:rsidRDefault="0060084F" w:rsidP="00F36A82">
      <w:r w:rsidRPr="00F36A82">
        <w:t>Applications for</w:t>
      </w:r>
      <w:r w:rsidR="00D22F48">
        <w:t xml:space="preserve"> NECGP</w:t>
      </w:r>
      <w:r w:rsidRPr="00F36A82">
        <w:t xml:space="preserve"> </w:t>
      </w:r>
      <w:r w:rsidR="00400B06">
        <w:t>f</w:t>
      </w:r>
      <w:r w:rsidRPr="00F36A82">
        <w:t xml:space="preserve">unding will be assessed by a panel consisting of Chief Executive Officer (or delegated </w:t>
      </w:r>
      <w:r w:rsidR="00DB70EB">
        <w:t>representative</w:t>
      </w:r>
      <w:r w:rsidRPr="00F36A82">
        <w:t>) plus two Shire Councillors. The panel will assess applications in each round against the following criteria</w:t>
      </w:r>
      <w:r w:rsidR="00E70427">
        <w:t>;</w:t>
      </w:r>
    </w:p>
    <w:p w14:paraId="2B49CFE1" w14:textId="01AD54A0" w:rsidR="0060084F" w:rsidRPr="00D22F48" w:rsidRDefault="0060084F" w:rsidP="00DB70EB">
      <w:pPr>
        <w:pStyle w:val="ListParagraph"/>
        <w:numPr>
          <w:ilvl w:val="0"/>
          <w:numId w:val="15"/>
        </w:numPr>
      </w:pPr>
      <w:r w:rsidRPr="00D22F48">
        <w:t xml:space="preserve">The application addresses </w:t>
      </w:r>
      <w:r w:rsidR="00D22F48" w:rsidRPr="00D22F48">
        <w:t xml:space="preserve">a </w:t>
      </w:r>
      <w:r w:rsidRPr="00D22F48">
        <w:t>priority</w:t>
      </w:r>
      <w:r w:rsidR="00DB70EB" w:rsidRPr="00D22F48">
        <w:t xml:space="preserve"> </w:t>
      </w:r>
      <w:r w:rsidR="00D22F48" w:rsidRPr="00D22F48">
        <w:t>area for the Exmouth Community during the Ningaloo Eclipse (see abov</w:t>
      </w:r>
      <w:r w:rsidR="001348BB" w:rsidRPr="00D22F48">
        <w:t>e</w:t>
      </w:r>
      <w:r w:rsidR="00DB70EB" w:rsidRPr="00D22F48">
        <w:t>).</w:t>
      </w:r>
    </w:p>
    <w:p w14:paraId="49B8A46F" w14:textId="44F8A0B0" w:rsidR="0060084F" w:rsidRPr="00D22F48" w:rsidRDefault="00D22F48" w:rsidP="00DB70EB">
      <w:pPr>
        <w:pStyle w:val="ListParagraph"/>
        <w:numPr>
          <w:ilvl w:val="0"/>
          <w:numId w:val="15"/>
        </w:numPr>
      </w:pPr>
      <w:r>
        <w:t>Legacy benefits to the club or group</w:t>
      </w:r>
      <w:r w:rsidR="0060084F" w:rsidRPr="00D22F48">
        <w:t>.</w:t>
      </w:r>
    </w:p>
    <w:p w14:paraId="4B890AEB" w14:textId="77777777" w:rsidR="0060084F" w:rsidRPr="00D22F48" w:rsidRDefault="0060084F" w:rsidP="00F36A82">
      <w:pPr>
        <w:pStyle w:val="ListParagraph"/>
        <w:numPr>
          <w:ilvl w:val="0"/>
          <w:numId w:val="15"/>
        </w:numPr>
      </w:pPr>
      <w:r w:rsidRPr="00D22F48">
        <w:t>Demonstrated value for money.</w:t>
      </w:r>
    </w:p>
    <w:p w14:paraId="0F764B82" w14:textId="343299E5" w:rsidR="00DB70EB" w:rsidRPr="00F36A82" w:rsidRDefault="0060084F" w:rsidP="00F36A82">
      <w:r w:rsidRPr="00F36A82">
        <w:t>Applicants should answer all questions provided with as much detail as necessary. When completing the application form</w:t>
      </w:r>
      <w:r w:rsidR="0025701F">
        <w:t>,</w:t>
      </w:r>
      <w:r w:rsidRPr="00F36A82">
        <w:t xml:space="preserve"> consider how your proposed activit</w:t>
      </w:r>
      <w:r w:rsidR="00DB70EB">
        <w:t>y addresses the criteria above.</w:t>
      </w:r>
      <w:r w:rsidR="00700BF4">
        <w:t xml:space="preserve"> </w:t>
      </w:r>
      <w:r w:rsidR="009144F1">
        <w:t>I</w:t>
      </w:r>
      <w:r w:rsidR="00DB70EB" w:rsidRPr="00DB70EB">
        <w:t>ndicative quotes for budget items are encouraged.</w:t>
      </w:r>
    </w:p>
    <w:p w14:paraId="483B6E3A" w14:textId="77777777" w:rsidR="00DB70EB" w:rsidRPr="00DB70EB" w:rsidRDefault="00DB70EB" w:rsidP="0025717C">
      <w:pPr>
        <w:pStyle w:val="Heading1"/>
      </w:pPr>
      <w:bookmarkStart w:id="9" w:name="_Toc527705300"/>
      <w:bookmarkStart w:id="10" w:name="_Toc112924429"/>
      <w:r w:rsidRPr="00DB70EB">
        <w:t>Conditions of funding</w:t>
      </w:r>
      <w:bookmarkEnd w:id="9"/>
      <w:bookmarkEnd w:id="10"/>
    </w:p>
    <w:p w14:paraId="2B008329" w14:textId="77777777" w:rsidR="00DB70EB" w:rsidRPr="00DB70EB" w:rsidRDefault="00DB70EB" w:rsidP="00DB70EB">
      <w:r w:rsidRPr="00DB70EB">
        <w:t xml:space="preserve">Successful applicants will be required to sign a </w:t>
      </w:r>
      <w:r>
        <w:t>funding</w:t>
      </w:r>
      <w:r w:rsidRPr="00DB70EB">
        <w:t xml:space="preserve"> agreement with the Shire outlining conditions of </w:t>
      </w:r>
      <w:r>
        <w:t>funding</w:t>
      </w:r>
      <w:r w:rsidRPr="00DB70EB">
        <w:t xml:space="preserve"> that may include but are not limited to;</w:t>
      </w:r>
    </w:p>
    <w:p w14:paraId="4DB47870" w14:textId="77777777" w:rsidR="00E70427" w:rsidRDefault="00E70427" w:rsidP="00E70427">
      <w:pPr>
        <w:pStyle w:val="ListParagraph"/>
        <w:numPr>
          <w:ilvl w:val="0"/>
          <w:numId w:val="15"/>
        </w:numPr>
      </w:pPr>
      <w:r>
        <w:lastRenderedPageBreak/>
        <w:t>Recognition of the Shire as an event sponsor/partner in all publicity material associated with the event, e.g. social media, print and digital advertising, posters and other marketing material</w:t>
      </w:r>
      <w:r w:rsidR="007037AA">
        <w:t>, and opportunity to preview/proof the items/documents prior to distribution.</w:t>
      </w:r>
    </w:p>
    <w:p w14:paraId="20E22E3C" w14:textId="77777777" w:rsidR="00DB70EB" w:rsidRPr="00DB70EB" w:rsidRDefault="00DB70EB" w:rsidP="00E70427">
      <w:pPr>
        <w:pStyle w:val="ListParagraph"/>
        <w:numPr>
          <w:ilvl w:val="0"/>
          <w:numId w:val="15"/>
        </w:numPr>
      </w:pPr>
      <w:r w:rsidRPr="00DB70EB">
        <w:t>Signage and other marketing material displayed at event</w:t>
      </w:r>
      <w:r w:rsidR="009144F1">
        <w:t>/</w:t>
      </w:r>
      <w:r w:rsidR="00DE646C">
        <w:t>program/</w:t>
      </w:r>
      <w:r w:rsidR="009144F1">
        <w:t>project</w:t>
      </w:r>
      <w:r w:rsidRPr="00DB70EB">
        <w:t>.</w:t>
      </w:r>
    </w:p>
    <w:p w14:paraId="201488FE" w14:textId="77777777" w:rsidR="00A419A1" w:rsidRDefault="00A419A1" w:rsidP="00E70427">
      <w:pPr>
        <w:pStyle w:val="ListParagraph"/>
      </w:pPr>
    </w:p>
    <w:p w14:paraId="4ED83FE8" w14:textId="77777777" w:rsidR="00DB70EB" w:rsidRPr="00DB70EB" w:rsidRDefault="00DB70EB" w:rsidP="00DB70EB">
      <w:r w:rsidRPr="00DB70EB">
        <w:t xml:space="preserve">A </w:t>
      </w:r>
      <w:r>
        <w:t>funding</w:t>
      </w:r>
      <w:r w:rsidRPr="00DB70EB">
        <w:t xml:space="preserve"> agreement may be refused and/or terminated if deemed by the Chief Executive Officer as a real or perceived conflict, or where a breach of the terms of an agreement has occurred.</w:t>
      </w:r>
    </w:p>
    <w:p w14:paraId="591873A2" w14:textId="77777777" w:rsidR="00DB70EB" w:rsidRPr="00DB70EB" w:rsidRDefault="00DB70EB" w:rsidP="0025717C">
      <w:pPr>
        <w:pStyle w:val="Heading1"/>
      </w:pPr>
      <w:bookmarkStart w:id="11" w:name="_Toc527705301"/>
      <w:bookmarkStart w:id="12" w:name="_Toc112924430"/>
      <w:r w:rsidRPr="00DB70EB">
        <w:t>Event approvals</w:t>
      </w:r>
      <w:bookmarkEnd w:id="11"/>
      <w:bookmarkEnd w:id="12"/>
    </w:p>
    <w:p w14:paraId="1A18EB37" w14:textId="77777777" w:rsidR="00FC716E" w:rsidRDefault="00DB70EB">
      <w:r w:rsidRPr="00DB70EB">
        <w:t>Applicants who receive funding to deliver</w:t>
      </w:r>
      <w:r w:rsidR="00EC54AD">
        <w:t xml:space="preserve"> and organise</w:t>
      </w:r>
      <w:r w:rsidRPr="00DB70EB">
        <w:t xml:space="preserve"> an event must still seek </w:t>
      </w:r>
      <w:r w:rsidR="00E70427">
        <w:t>all</w:t>
      </w:r>
      <w:r w:rsidRPr="00DB70EB">
        <w:t xml:space="preserve"> relevant approvals from the Shire of Exmouth.</w:t>
      </w:r>
    </w:p>
    <w:p w14:paraId="476C94B5" w14:textId="77777777" w:rsidR="009B2079" w:rsidRPr="00A419A1" w:rsidRDefault="0025701F" w:rsidP="0025717C">
      <w:pPr>
        <w:pStyle w:val="Title"/>
        <w:rPr>
          <w:color w:val="1F4E79" w:themeColor="accent1" w:themeShade="80"/>
          <w:sz w:val="72"/>
          <w:szCs w:val="72"/>
        </w:rPr>
      </w:pPr>
      <w:r w:rsidRPr="00A419A1">
        <w:rPr>
          <w:color w:val="1F4E79" w:themeColor="accent1" w:themeShade="80"/>
          <w:sz w:val="72"/>
          <w:szCs w:val="72"/>
        </w:rPr>
        <w:t>APPLICATION FORM</w:t>
      </w:r>
    </w:p>
    <w:p w14:paraId="2B91C397" w14:textId="77777777" w:rsidR="0025717C" w:rsidRPr="0025717C" w:rsidRDefault="0025717C" w:rsidP="0025717C"/>
    <w:p w14:paraId="1209378C" w14:textId="52CBCAD9" w:rsidR="00FC716E" w:rsidRDefault="00FC716E">
      <w:r>
        <w:t xml:space="preserve">Please ensure that you have read the </w:t>
      </w:r>
      <w:r w:rsidR="00700BF4">
        <w:t>Ningaloo Eclipse</w:t>
      </w:r>
      <w:r w:rsidR="00697B2F">
        <w:t xml:space="preserve"> </w:t>
      </w:r>
      <w:r>
        <w:t>guidelines</w:t>
      </w:r>
      <w:r w:rsidR="00700BF4">
        <w:t xml:space="preserve"> above </w:t>
      </w:r>
      <w:r>
        <w:t xml:space="preserve">before completing the attached application form.  We also recommend </w:t>
      </w:r>
      <w:r w:rsidR="00E10DF4">
        <w:t xml:space="preserve">you contact </w:t>
      </w:r>
      <w:r w:rsidR="00F22CFE">
        <w:t xml:space="preserve">the </w:t>
      </w:r>
      <w:r w:rsidR="00E10DF4">
        <w:t xml:space="preserve">Shire of Exmouth </w:t>
      </w:r>
      <w:r w:rsidR="00700BF4">
        <w:t>Community Development Officer</w:t>
      </w:r>
      <w:r w:rsidR="00EC54AD">
        <w:t xml:space="preserve"> via </w:t>
      </w:r>
      <w:hyperlink r:id="rId9" w:history="1">
        <w:r w:rsidR="00EC54AD" w:rsidRPr="00F65604">
          <w:rPr>
            <w:rStyle w:val="Hyperlink"/>
          </w:rPr>
          <w:t>info@exmouth.wa.gov.au</w:t>
        </w:r>
      </w:hyperlink>
      <w:r w:rsidR="00EC54AD">
        <w:t xml:space="preserve"> </w:t>
      </w:r>
      <w:r w:rsidR="00E10DF4">
        <w:t>to discuss your project before applying.</w:t>
      </w:r>
    </w:p>
    <w:p w14:paraId="06A4B879" w14:textId="77777777" w:rsidR="0063441E" w:rsidRDefault="0063441E">
      <w:r>
        <w:t>Please note that organisations and individuals are only eligible to submit one application across all Shire of Exmouth funding and sponsorship categories for each project.</w:t>
      </w:r>
    </w:p>
    <w:p w14:paraId="7845BFC9" w14:textId="77777777" w:rsidR="0025717C" w:rsidRDefault="0025717C" w:rsidP="0025717C">
      <w:pPr>
        <w:pStyle w:val="Heading1"/>
      </w:pPr>
      <w:bookmarkStart w:id="13" w:name="_Toc527705302"/>
      <w:bookmarkStart w:id="14" w:name="_Toc112924431"/>
      <w:r>
        <w:t>Section 1: Organisation information</w:t>
      </w:r>
      <w:bookmarkEnd w:id="13"/>
      <w:bookmarkEnd w:id="14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508"/>
        <w:gridCol w:w="5977"/>
      </w:tblGrid>
      <w:tr w:rsidR="00C975CE" w14:paraId="6D90F850" w14:textId="77777777" w:rsidTr="00700BF4">
        <w:tc>
          <w:tcPr>
            <w:tcW w:w="4508" w:type="dxa"/>
          </w:tcPr>
          <w:p w14:paraId="26DB8D50" w14:textId="77777777" w:rsidR="0063441E" w:rsidRDefault="0063441E">
            <w:r>
              <w:t>Name of organisation</w:t>
            </w:r>
          </w:p>
        </w:tc>
        <w:tc>
          <w:tcPr>
            <w:tcW w:w="5977" w:type="dxa"/>
          </w:tcPr>
          <w:p w14:paraId="4FC90350" w14:textId="77777777" w:rsidR="0063441E" w:rsidRDefault="00AF7E7C" w:rsidP="00C975CE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5" w:name="Text6"/>
            <w:r>
              <w:instrText xml:space="preserve"> FORMTEXT </w:instrText>
            </w:r>
            <w:r>
              <w:fldChar w:fldCharType="separate"/>
            </w:r>
            <w:bookmarkStart w:id="16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16"/>
            <w:r>
              <w:fldChar w:fldCharType="end"/>
            </w:r>
            <w:bookmarkEnd w:id="15"/>
          </w:p>
        </w:tc>
      </w:tr>
      <w:tr w:rsidR="00C975CE" w14:paraId="67B5C53D" w14:textId="77777777" w:rsidTr="00700BF4">
        <w:tc>
          <w:tcPr>
            <w:tcW w:w="4508" w:type="dxa"/>
          </w:tcPr>
          <w:p w14:paraId="6D93169C" w14:textId="77777777" w:rsidR="0063441E" w:rsidRDefault="00EA07AD">
            <w:r>
              <w:t>Contact person</w:t>
            </w:r>
          </w:p>
        </w:tc>
        <w:tc>
          <w:tcPr>
            <w:tcW w:w="5977" w:type="dxa"/>
          </w:tcPr>
          <w:p w14:paraId="3ED7611F" w14:textId="77777777" w:rsidR="0063441E" w:rsidRDefault="00C975CE" w:rsidP="00EA07AD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C975CE" w14:paraId="2B7A70D9" w14:textId="77777777" w:rsidTr="00700BF4">
        <w:tc>
          <w:tcPr>
            <w:tcW w:w="4508" w:type="dxa"/>
          </w:tcPr>
          <w:p w14:paraId="435CB357" w14:textId="77777777" w:rsidR="0063441E" w:rsidRDefault="0063441E">
            <w:r>
              <w:t>Address</w:t>
            </w:r>
          </w:p>
        </w:tc>
        <w:tc>
          <w:tcPr>
            <w:tcW w:w="5977" w:type="dxa"/>
          </w:tcPr>
          <w:p w14:paraId="5658E5F3" w14:textId="77777777"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C975CE" w14:paraId="0ECD19A2" w14:textId="77777777" w:rsidTr="00700BF4">
        <w:tc>
          <w:tcPr>
            <w:tcW w:w="4508" w:type="dxa"/>
          </w:tcPr>
          <w:p w14:paraId="1347F8F2" w14:textId="77777777" w:rsidR="0063441E" w:rsidRDefault="0063441E">
            <w:r>
              <w:t>Phone number</w:t>
            </w:r>
          </w:p>
        </w:tc>
        <w:tc>
          <w:tcPr>
            <w:tcW w:w="5977" w:type="dxa"/>
          </w:tcPr>
          <w:p w14:paraId="4B2613A9" w14:textId="77777777"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75CE" w14:paraId="42E80F72" w14:textId="77777777" w:rsidTr="00700BF4">
        <w:tc>
          <w:tcPr>
            <w:tcW w:w="4508" w:type="dxa"/>
          </w:tcPr>
          <w:p w14:paraId="6D5D0A28" w14:textId="77777777" w:rsidR="0063441E" w:rsidRDefault="0063441E">
            <w:r>
              <w:t>Email</w:t>
            </w:r>
          </w:p>
        </w:tc>
        <w:tc>
          <w:tcPr>
            <w:tcW w:w="5977" w:type="dxa"/>
          </w:tcPr>
          <w:p w14:paraId="255B841D" w14:textId="77777777" w:rsidR="0063441E" w:rsidRDefault="00C975CE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8AEE137" w14:textId="77777777" w:rsidR="0063441E" w:rsidRDefault="0063441E"/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941"/>
        <w:gridCol w:w="3544"/>
      </w:tblGrid>
      <w:tr w:rsidR="00562437" w14:paraId="4F986F42" w14:textId="77777777" w:rsidTr="00700BF4">
        <w:tc>
          <w:tcPr>
            <w:tcW w:w="6941" w:type="dxa"/>
          </w:tcPr>
          <w:p w14:paraId="4802E767" w14:textId="1C86FD4C" w:rsidR="00562437" w:rsidRDefault="00562437" w:rsidP="00697B2F">
            <w:bookmarkStart w:id="19" w:name="_Hlk15385280"/>
            <w:r>
              <w:t xml:space="preserve">I have read the </w:t>
            </w:r>
            <w:r w:rsidR="00700BF4">
              <w:t>NE</w:t>
            </w:r>
            <w:r>
              <w:t xml:space="preserve"> funding guidelines</w:t>
            </w:r>
          </w:p>
          <w:p w14:paraId="3274395A" w14:textId="77777777" w:rsidR="00AF7E7C" w:rsidRDefault="00AF7E7C" w:rsidP="00697B2F"/>
        </w:tc>
        <w:tc>
          <w:tcPr>
            <w:tcW w:w="3544" w:type="dxa"/>
          </w:tcPr>
          <w:p w14:paraId="2FC910DB" w14:textId="406BD832" w:rsidR="002344A4" w:rsidRDefault="00C975CE">
            <w:r>
              <w:object w:dxaOrig="225" w:dyaOrig="225" w14:anchorId="4D796E6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1" type="#_x0000_t75" style="width:54pt;height:18pt" o:ole="">
                  <v:imagedata r:id="rId10" o:title=""/>
                </v:shape>
                <w:control r:id="rId11" w:name="Yes" w:shapeid="_x0000_i1061"/>
              </w:object>
            </w:r>
            <w:r w:rsidR="00532316">
              <w:object w:dxaOrig="225" w:dyaOrig="225" w14:anchorId="468E04B1">
                <v:shape id="_x0000_i1063" type="#_x0000_t75" style="width:54pt;height:18pt" o:ole="">
                  <v:imagedata r:id="rId12" o:title=""/>
                </v:shape>
                <w:control r:id="rId13" w:name="CheckBox1" w:shapeid="_x0000_i1063"/>
              </w:object>
            </w:r>
          </w:p>
        </w:tc>
      </w:tr>
      <w:tr w:rsidR="00562437" w14:paraId="736ECD31" w14:textId="77777777" w:rsidTr="00700BF4">
        <w:tc>
          <w:tcPr>
            <w:tcW w:w="6941" w:type="dxa"/>
          </w:tcPr>
          <w:p w14:paraId="25F11EAE" w14:textId="77777777" w:rsidR="00562437" w:rsidRDefault="00562437">
            <w:r>
              <w:t>My organisation is eligible to apply for this funding</w:t>
            </w:r>
          </w:p>
          <w:p w14:paraId="2E32BBAC" w14:textId="77777777" w:rsidR="00AF7E7C" w:rsidRDefault="00AF7E7C"/>
        </w:tc>
        <w:tc>
          <w:tcPr>
            <w:tcW w:w="3544" w:type="dxa"/>
          </w:tcPr>
          <w:p w14:paraId="6B5693BE" w14:textId="60B6E160" w:rsidR="00562437" w:rsidRDefault="00532316" w:rsidP="002344A4">
            <w:r>
              <w:object w:dxaOrig="225" w:dyaOrig="225" w14:anchorId="5156E3E0">
                <v:shape id="_x0000_i1065" type="#_x0000_t75" style="width:54pt;height:18pt" o:ole="">
                  <v:imagedata r:id="rId10" o:title=""/>
                </v:shape>
                <w:control r:id="rId14" w:name="Yes1" w:shapeid="_x0000_i1065"/>
              </w:object>
            </w:r>
            <w:r>
              <w:object w:dxaOrig="225" w:dyaOrig="225" w14:anchorId="0D70DF98">
                <v:shape id="_x0000_i1067" type="#_x0000_t75" style="width:54pt;height:18pt" o:ole="">
                  <v:imagedata r:id="rId12" o:title=""/>
                </v:shape>
                <w:control r:id="rId15" w:name="CheckBox11" w:shapeid="_x0000_i1067"/>
              </w:object>
            </w:r>
          </w:p>
        </w:tc>
      </w:tr>
      <w:tr w:rsidR="00562437" w14:paraId="6BD551ED" w14:textId="77777777" w:rsidTr="00700BF4">
        <w:tc>
          <w:tcPr>
            <w:tcW w:w="6941" w:type="dxa"/>
          </w:tcPr>
          <w:p w14:paraId="7CC2C3AA" w14:textId="77777777" w:rsidR="00F22CFE" w:rsidRDefault="00562437">
            <w:r>
              <w:t>Does your organisation have an Australian Business Number?</w:t>
            </w:r>
            <w:r w:rsidR="00F22CFE">
              <w:t xml:space="preserve"> </w:t>
            </w:r>
          </w:p>
          <w:p w14:paraId="56D93C21" w14:textId="77777777" w:rsidR="00F22CFE" w:rsidRDefault="00F22CFE" w:rsidP="00972F08">
            <w:pPr>
              <w:rPr>
                <w:sz w:val="16"/>
                <w:szCs w:val="16"/>
              </w:rPr>
            </w:pPr>
          </w:p>
          <w:p w14:paraId="66E4A311" w14:textId="77777777" w:rsidR="00972F08" w:rsidRDefault="00F22CFE" w:rsidP="00972F08">
            <w:r w:rsidRPr="00562437">
              <w:rPr>
                <w:sz w:val="16"/>
                <w:szCs w:val="16"/>
              </w:rPr>
              <w:t xml:space="preserve">*If yes, </w:t>
            </w:r>
            <w:r>
              <w:rPr>
                <w:sz w:val="16"/>
                <w:szCs w:val="16"/>
              </w:rPr>
              <w:t xml:space="preserve">please include ABN here </w:t>
            </w:r>
            <w:r w:rsidR="00AF7E7C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AF7E7C">
              <w:instrText xml:space="preserve"> FORMTEXT </w:instrText>
            </w:r>
            <w:r w:rsidR="00AF7E7C">
              <w:fldChar w:fldCharType="separate"/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fldChar w:fldCharType="end"/>
            </w:r>
          </w:p>
        </w:tc>
        <w:tc>
          <w:tcPr>
            <w:tcW w:w="3544" w:type="dxa"/>
          </w:tcPr>
          <w:p w14:paraId="6C509E49" w14:textId="67884081" w:rsidR="00562437" w:rsidRDefault="00532316" w:rsidP="002344A4">
            <w:r>
              <w:object w:dxaOrig="225" w:dyaOrig="225" w14:anchorId="3E3E8E2E">
                <v:shape id="_x0000_i1069" type="#_x0000_t75" style="width:54pt;height:18pt" o:ole="">
                  <v:imagedata r:id="rId10" o:title=""/>
                </v:shape>
                <w:control r:id="rId16" w:name="Yes2" w:shapeid="_x0000_i1069"/>
              </w:object>
            </w:r>
            <w:r>
              <w:object w:dxaOrig="225" w:dyaOrig="225" w14:anchorId="00E14AE3">
                <v:shape id="_x0000_i1071" type="#_x0000_t75" style="width:54pt;height:18pt" o:ole="">
                  <v:imagedata r:id="rId12" o:title=""/>
                </v:shape>
                <w:control r:id="rId17" w:name="CheckBox12" w:shapeid="_x0000_i1071"/>
              </w:object>
            </w:r>
          </w:p>
        </w:tc>
      </w:tr>
      <w:tr w:rsidR="00562437" w14:paraId="54644D15" w14:textId="77777777" w:rsidTr="00700BF4">
        <w:tc>
          <w:tcPr>
            <w:tcW w:w="6941" w:type="dxa"/>
          </w:tcPr>
          <w:p w14:paraId="71B4D13A" w14:textId="77777777" w:rsidR="009144F1" w:rsidRDefault="00562437">
            <w:r>
              <w:t xml:space="preserve">Is your organisation registered for </w:t>
            </w:r>
            <w:r w:rsidR="00AF7E7C">
              <w:t>GST?</w:t>
            </w:r>
          </w:p>
          <w:p w14:paraId="40CBA012" w14:textId="77777777" w:rsidR="00AF7E7C" w:rsidRDefault="00AF7E7C"/>
        </w:tc>
        <w:tc>
          <w:tcPr>
            <w:tcW w:w="3544" w:type="dxa"/>
          </w:tcPr>
          <w:p w14:paraId="5EC8B212" w14:textId="7C2CCC96" w:rsidR="00562437" w:rsidRDefault="00532316" w:rsidP="002344A4">
            <w:r>
              <w:object w:dxaOrig="225" w:dyaOrig="225" w14:anchorId="5E02A793">
                <v:shape id="_x0000_i1073" type="#_x0000_t75" style="width:54pt;height:18pt" o:ole="">
                  <v:imagedata r:id="rId10" o:title=""/>
                </v:shape>
                <w:control r:id="rId18" w:name="Yes3" w:shapeid="_x0000_i1073"/>
              </w:object>
            </w:r>
            <w:r>
              <w:object w:dxaOrig="225" w:dyaOrig="225" w14:anchorId="26E3ACB0">
                <v:shape id="_x0000_i1075" type="#_x0000_t75" style="width:54pt;height:18pt" o:ole="">
                  <v:imagedata r:id="rId12" o:title=""/>
                </v:shape>
                <w:control r:id="rId19" w:name="CheckBox13" w:shapeid="_x0000_i1075"/>
              </w:object>
            </w:r>
          </w:p>
        </w:tc>
      </w:tr>
      <w:tr w:rsidR="00562437" w14:paraId="4504A3B2" w14:textId="77777777" w:rsidTr="00700BF4">
        <w:tc>
          <w:tcPr>
            <w:tcW w:w="6941" w:type="dxa"/>
          </w:tcPr>
          <w:p w14:paraId="26EDF1BA" w14:textId="77777777" w:rsidR="00562437" w:rsidRDefault="00562437">
            <w:r>
              <w:t xml:space="preserve">Has your organisation been granted deductible recipient </w:t>
            </w:r>
            <w:r w:rsidR="00AF7E7C">
              <w:t>status?</w:t>
            </w:r>
          </w:p>
          <w:p w14:paraId="115F30E8" w14:textId="77777777" w:rsidR="00AF7E7C" w:rsidRDefault="00AF7E7C"/>
        </w:tc>
        <w:tc>
          <w:tcPr>
            <w:tcW w:w="3544" w:type="dxa"/>
          </w:tcPr>
          <w:p w14:paraId="0BE400F0" w14:textId="00362DDA" w:rsidR="00562437" w:rsidRDefault="00532316" w:rsidP="002344A4">
            <w:r>
              <w:object w:dxaOrig="225" w:dyaOrig="225" w14:anchorId="0764ABAA">
                <v:shape id="_x0000_i1077" type="#_x0000_t75" style="width:54pt;height:18pt" o:ole="">
                  <v:imagedata r:id="rId10" o:title=""/>
                </v:shape>
                <w:control r:id="rId20" w:name="Yes4" w:shapeid="_x0000_i1077"/>
              </w:object>
            </w:r>
            <w:r>
              <w:object w:dxaOrig="225" w:dyaOrig="225" w14:anchorId="3C1A566D">
                <v:shape id="_x0000_i1079" type="#_x0000_t75" style="width:54pt;height:18pt" o:ole="">
                  <v:imagedata r:id="rId12" o:title=""/>
                </v:shape>
                <w:control r:id="rId21" w:name="CheckBox14" w:shapeid="_x0000_i1079"/>
              </w:object>
            </w:r>
          </w:p>
        </w:tc>
      </w:tr>
      <w:tr w:rsidR="00562437" w14:paraId="3E4AD181" w14:textId="77777777" w:rsidTr="00700BF4">
        <w:tc>
          <w:tcPr>
            <w:tcW w:w="6941" w:type="dxa"/>
          </w:tcPr>
          <w:p w14:paraId="0B9FCC2C" w14:textId="77777777" w:rsidR="00972F08" w:rsidRDefault="00562437" w:rsidP="00562437">
            <w:r>
              <w:t xml:space="preserve">Are you an employee or contractor working for the Shire of Exmouth or a close relative? </w:t>
            </w:r>
          </w:p>
          <w:p w14:paraId="0C687E18" w14:textId="77777777" w:rsidR="00562437" w:rsidRDefault="00562437" w:rsidP="00562437">
            <w:r w:rsidRPr="00562437">
              <w:rPr>
                <w:sz w:val="16"/>
                <w:szCs w:val="16"/>
              </w:rPr>
              <w:t>*If yes, we will contact you to determine any potential conflict of interest</w:t>
            </w:r>
          </w:p>
        </w:tc>
        <w:tc>
          <w:tcPr>
            <w:tcW w:w="3544" w:type="dxa"/>
          </w:tcPr>
          <w:p w14:paraId="1FBA047C" w14:textId="05F20089" w:rsidR="00562437" w:rsidRDefault="00532316" w:rsidP="002344A4">
            <w:r>
              <w:object w:dxaOrig="225" w:dyaOrig="225" w14:anchorId="597259E1">
                <v:shape id="_x0000_i1081" type="#_x0000_t75" style="width:54pt;height:18pt" o:ole="">
                  <v:imagedata r:id="rId10" o:title=""/>
                </v:shape>
                <w:control r:id="rId22" w:name="Yes5" w:shapeid="_x0000_i1081"/>
              </w:object>
            </w:r>
            <w:r>
              <w:object w:dxaOrig="225" w:dyaOrig="225" w14:anchorId="12EEF51E">
                <v:shape id="_x0000_i1083" type="#_x0000_t75" style="width:54pt;height:18pt" o:ole="">
                  <v:imagedata r:id="rId12" o:title=""/>
                </v:shape>
                <w:control r:id="rId23" w:name="CheckBox15" w:shapeid="_x0000_i1083"/>
              </w:object>
            </w:r>
          </w:p>
        </w:tc>
      </w:tr>
      <w:bookmarkEnd w:id="19"/>
    </w:tbl>
    <w:p w14:paraId="57540E24" w14:textId="77777777" w:rsidR="0025717C" w:rsidRDefault="0025717C"/>
    <w:p w14:paraId="36D552FE" w14:textId="77777777" w:rsidR="0025717C" w:rsidRDefault="0025717C" w:rsidP="0025717C">
      <w:pPr>
        <w:pStyle w:val="Heading1"/>
      </w:pPr>
      <w:bookmarkStart w:id="20" w:name="_Toc527705303"/>
      <w:bookmarkStart w:id="21" w:name="_Toc112924432"/>
      <w:r>
        <w:t xml:space="preserve">Section 2: </w:t>
      </w:r>
      <w:r w:rsidR="00F22CFE">
        <w:t>Project</w:t>
      </w:r>
      <w:r>
        <w:t xml:space="preserve"> information</w:t>
      </w:r>
      <w:bookmarkEnd w:id="20"/>
      <w:bookmarkEnd w:id="21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32"/>
        <w:gridCol w:w="2919"/>
        <w:gridCol w:w="5334"/>
      </w:tblGrid>
      <w:tr w:rsidR="00FE7B73" w14:paraId="529C7C94" w14:textId="77777777" w:rsidTr="00700BF4">
        <w:tc>
          <w:tcPr>
            <w:tcW w:w="5151" w:type="dxa"/>
            <w:gridSpan w:val="2"/>
          </w:tcPr>
          <w:p w14:paraId="30DDB16B" w14:textId="77777777" w:rsidR="00FE7B73" w:rsidRDefault="00F22CFE" w:rsidP="00FE7B73">
            <w:r>
              <w:t>Projec</w:t>
            </w:r>
            <w:r w:rsidR="00FE7B73">
              <w:t>t name</w:t>
            </w:r>
          </w:p>
        </w:tc>
        <w:tc>
          <w:tcPr>
            <w:tcW w:w="5334" w:type="dxa"/>
          </w:tcPr>
          <w:p w14:paraId="43EC12DD" w14:textId="77777777" w:rsidR="00FE7B73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7B73" w14:paraId="05359739" w14:textId="77777777" w:rsidTr="00700BF4">
        <w:tc>
          <w:tcPr>
            <w:tcW w:w="5151" w:type="dxa"/>
            <w:gridSpan w:val="2"/>
          </w:tcPr>
          <w:p w14:paraId="586420DE" w14:textId="77777777" w:rsidR="00FE7B73" w:rsidRDefault="00F22CFE" w:rsidP="00FE7B73">
            <w:r>
              <w:t>Project</w:t>
            </w:r>
            <w:r w:rsidR="00FE7B73">
              <w:t xml:space="preserve"> dates</w:t>
            </w:r>
          </w:p>
        </w:tc>
        <w:tc>
          <w:tcPr>
            <w:tcW w:w="5334" w:type="dxa"/>
          </w:tcPr>
          <w:p w14:paraId="144DBC18" w14:textId="77777777" w:rsidR="00FE7B73" w:rsidRDefault="00532316" w:rsidP="00E20191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72F08" w14:paraId="0E14099B" w14:textId="77777777" w:rsidTr="00700BF4">
        <w:trPr>
          <w:trHeight w:val="433"/>
        </w:trPr>
        <w:tc>
          <w:tcPr>
            <w:tcW w:w="2232" w:type="dxa"/>
          </w:tcPr>
          <w:p w14:paraId="6A66BDCB" w14:textId="77777777" w:rsidR="00972F08" w:rsidRDefault="00972F08" w:rsidP="00FE7B73">
            <w:r>
              <w:t xml:space="preserve">Location of </w:t>
            </w:r>
            <w:r w:rsidR="00F22CFE">
              <w:t>projec</w:t>
            </w:r>
            <w:r>
              <w:t>t/s</w:t>
            </w:r>
          </w:p>
          <w:p w14:paraId="028C0D76" w14:textId="77777777" w:rsidR="00972F08" w:rsidRDefault="00972F08" w:rsidP="00FE7B73"/>
        </w:tc>
        <w:tc>
          <w:tcPr>
            <w:tcW w:w="8253" w:type="dxa"/>
            <w:gridSpan w:val="2"/>
          </w:tcPr>
          <w:p w14:paraId="51ED0CE2" w14:textId="77777777" w:rsidR="00972F08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3724" w14:paraId="5D9D857B" w14:textId="77777777" w:rsidTr="00700BF4">
        <w:tc>
          <w:tcPr>
            <w:tcW w:w="10485" w:type="dxa"/>
            <w:gridSpan w:val="3"/>
          </w:tcPr>
          <w:p w14:paraId="31C13F13" w14:textId="77777777" w:rsidR="00FE3724" w:rsidRDefault="00FE3724" w:rsidP="00FE7B73">
            <w:r>
              <w:t xml:space="preserve">Briefly describe the </w:t>
            </w:r>
            <w:r w:rsidR="00F22CFE">
              <w:t>projec</w:t>
            </w:r>
            <w:r>
              <w:t>t</w:t>
            </w:r>
            <w:r w:rsidR="00190EB3">
              <w:t>.</w:t>
            </w:r>
            <w:r w:rsidR="00E70427">
              <w:t xml:space="preserve"> (max 200 words)</w:t>
            </w:r>
          </w:p>
        </w:tc>
      </w:tr>
      <w:tr w:rsidR="00FE3724" w14:paraId="39002649" w14:textId="77777777" w:rsidTr="00D22F48">
        <w:trPr>
          <w:trHeight w:val="1273"/>
        </w:trPr>
        <w:tc>
          <w:tcPr>
            <w:tcW w:w="10485" w:type="dxa"/>
            <w:gridSpan w:val="3"/>
          </w:tcPr>
          <w:p w14:paraId="7F16A7C1" w14:textId="77777777" w:rsidR="00A419A1" w:rsidRDefault="00532316" w:rsidP="00FE7B73">
            <w:r>
              <w:lastRenderedPageBreak/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32EA2C8" w14:textId="77777777" w:rsidR="00A419A1" w:rsidRDefault="00A419A1" w:rsidP="00FE7B73"/>
          <w:p w14:paraId="4F279C4F" w14:textId="77777777" w:rsidR="00A419A1" w:rsidRDefault="00A419A1" w:rsidP="00FE7B73"/>
          <w:p w14:paraId="3DA471BE" w14:textId="77777777" w:rsidR="00A419A1" w:rsidRDefault="00A419A1" w:rsidP="00FE7B73"/>
          <w:p w14:paraId="68AC6734" w14:textId="77777777" w:rsidR="00FE3724" w:rsidRDefault="00FE3724" w:rsidP="00FE7B73"/>
        </w:tc>
      </w:tr>
      <w:tr w:rsidR="00FE3724" w14:paraId="76697250" w14:textId="77777777" w:rsidTr="00700BF4">
        <w:tc>
          <w:tcPr>
            <w:tcW w:w="10485" w:type="dxa"/>
            <w:gridSpan w:val="3"/>
          </w:tcPr>
          <w:p w14:paraId="1687E503" w14:textId="495367C7" w:rsidR="00FE3724" w:rsidRDefault="00697B2F" w:rsidP="00FE7B73">
            <w:r>
              <w:t xml:space="preserve">Provide an overview of how your </w:t>
            </w:r>
            <w:r w:rsidR="00F22CFE">
              <w:t>project</w:t>
            </w:r>
            <w:r>
              <w:t xml:space="preserve"> will </w:t>
            </w:r>
            <w:r w:rsidR="00700BF4">
              <w:t>have a legacy benefit to your organisation (200 wo</w:t>
            </w:r>
            <w:r>
              <w:t>rds or less).</w:t>
            </w:r>
          </w:p>
        </w:tc>
      </w:tr>
      <w:tr w:rsidR="00FE3724" w14:paraId="3D376498" w14:textId="77777777" w:rsidTr="00700BF4">
        <w:trPr>
          <w:trHeight w:val="572"/>
        </w:trPr>
        <w:tc>
          <w:tcPr>
            <w:tcW w:w="10485" w:type="dxa"/>
            <w:gridSpan w:val="3"/>
          </w:tcPr>
          <w:p w14:paraId="4653592E" w14:textId="77777777" w:rsidR="00FE3724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69105C4" w14:textId="77777777" w:rsidR="00A419A1" w:rsidRDefault="00A419A1" w:rsidP="00FE7B73"/>
          <w:p w14:paraId="0496F1B2" w14:textId="77777777" w:rsidR="00A419A1" w:rsidRDefault="00A419A1" w:rsidP="00FE7B73"/>
          <w:p w14:paraId="2DC2E3B3" w14:textId="77777777" w:rsidR="00A419A1" w:rsidRDefault="00A419A1" w:rsidP="00FE7B73"/>
          <w:p w14:paraId="28A6200C" w14:textId="77777777" w:rsidR="00A419A1" w:rsidRDefault="00A419A1" w:rsidP="00FE7B73"/>
          <w:p w14:paraId="082833EB" w14:textId="77777777" w:rsidR="00A419A1" w:rsidRDefault="00A419A1" w:rsidP="00FE7B73"/>
          <w:p w14:paraId="095C83C2" w14:textId="77777777" w:rsidR="00FE3724" w:rsidRDefault="00FE3724" w:rsidP="00FE7B73"/>
        </w:tc>
      </w:tr>
      <w:tr w:rsidR="009869C7" w14:paraId="5406DD4C" w14:textId="77777777" w:rsidTr="00700BF4">
        <w:tc>
          <w:tcPr>
            <w:tcW w:w="10485" w:type="dxa"/>
            <w:gridSpan w:val="3"/>
          </w:tcPr>
          <w:p w14:paraId="111B0120" w14:textId="77777777" w:rsidR="009869C7" w:rsidRDefault="009869C7" w:rsidP="000A3706">
            <w:r>
              <w:t xml:space="preserve">What </w:t>
            </w:r>
            <w:r w:rsidR="000A3706">
              <w:t>experience</w:t>
            </w:r>
            <w:r>
              <w:t xml:space="preserve"> has </w:t>
            </w:r>
            <w:r w:rsidR="00F22CFE">
              <w:t>your</w:t>
            </w:r>
            <w:r>
              <w:t xml:space="preserve"> organisation had with </w:t>
            </w:r>
            <w:r w:rsidR="000A3706">
              <w:t xml:space="preserve">similar </w:t>
            </w:r>
            <w:r w:rsidR="00F22CFE">
              <w:t>projec</w:t>
            </w:r>
            <w:r w:rsidR="000A3706">
              <w:t>ts</w:t>
            </w:r>
            <w:r>
              <w:t>?</w:t>
            </w:r>
          </w:p>
        </w:tc>
      </w:tr>
      <w:tr w:rsidR="009869C7" w14:paraId="40EC5D69" w14:textId="77777777" w:rsidTr="00700BF4">
        <w:tc>
          <w:tcPr>
            <w:tcW w:w="10485" w:type="dxa"/>
            <w:gridSpan w:val="3"/>
          </w:tcPr>
          <w:p w14:paraId="2664A10D" w14:textId="77777777" w:rsidR="009869C7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D832D89" w14:textId="77777777" w:rsidR="00A419A1" w:rsidRDefault="00A419A1" w:rsidP="00FE7B73"/>
          <w:p w14:paraId="2C76DB5B" w14:textId="77777777" w:rsidR="00A419A1" w:rsidRDefault="00A419A1" w:rsidP="00FE7B73"/>
          <w:p w14:paraId="66C9EBD4" w14:textId="77777777" w:rsidR="00A419A1" w:rsidRDefault="00A419A1" w:rsidP="00FE7B73"/>
          <w:p w14:paraId="6B68FF93" w14:textId="77777777" w:rsidR="00A419A1" w:rsidRDefault="00A419A1" w:rsidP="00FE7B73"/>
          <w:p w14:paraId="3621A942" w14:textId="77777777" w:rsidR="00A419A1" w:rsidRDefault="00A419A1" w:rsidP="00FE7B73"/>
          <w:p w14:paraId="44671062" w14:textId="77777777" w:rsidR="009869C7" w:rsidRDefault="009869C7" w:rsidP="00FE7B73"/>
        </w:tc>
      </w:tr>
      <w:tr w:rsidR="000729AF" w14:paraId="739ADD8D" w14:textId="77777777" w:rsidTr="00700BF4">
        <w:tc>
          <w:tcPr>
            <w:tcW w:w="5151" w:type="dxa"/>
            <w:gridSpan w:val="2"/>
          </w:tcPr>
          <w:p w14:paraId="46C86EDE" w14:textId="77777777" w:rsidR="000729AF" w:rsidRDefault="000729AF" w:rsidP="00FE7B73">
            <w:r>
              <w:t>D</w:t>
            </w:r>
            <w:r w:rsidR="00697B2F">
              <w:t>oes your event hold at least $</w:t>
            </w:r>
            <w:r w:rsidR="00783BA9">
              <w:t>2</w:t>
            </w:r>
            <w:r w:rsidR="00697B2F">
              <w:t>0</w:t>
            </w:r>
            <w:r>
              <w:t xml:space="preserve"> million public liability insurance</w:t>
            </w:r>
            <w:r w:rsidR="00F84E8A">
              <w:t>?</w:t>
            </w:r>
          </w:p>
        </w:tc>
        <w:tc>
          <w:tcPr>
            <w:tcW w:w="5334" w:type="dxa"/>
          </w:tcPr>
          <w:p w14:paraId="12521FCE" w14:textId="34A3665A" w:rsidR="000729AF" w:rsidRDefault="00532316" w:rsidP="00FE7B73">
            <w:r>
              <w:object w:dxaOrig="225" w:dyaOrig="225" w14:anchorId="6E3939C2">
                <v:shape id="_x0000_i1085" type="#_x0000_t75" style="width:54pt;height:18pt" o:ole="">
                  <v:imagedata r:id="rId10" o:title=""/>
                </v:shape>
                <w:control r:id="rId24" w:name="Yes6" w:shapeid="_x0000_i1085"/>
              </w:object>
            </w:r>
            <w:r>
              <w:object w:dxaOrig="225" w:dyaOrig="225" w14:anchorId="2469BADE">
                <v:shape id="_x0000_i1124" type="#_x0000_t75" style="width:54pt;height:18pt" o:ole="">
                  <v:imagedata r:id="rId25" o:title=""/>
                </v:shape>
                <w:control r:id="rId26" w:name="CheckBox16" w:shapeid="_x0000_i1124"/>
              </w:object>
            </w:r>
          </w:p>
        </w:tc>
      </w:tr>
    </w:tbl>
    <w:p w14:paraId="17326183" w14:textId="77777777" w:rsidR="00D054D2" w:rsidRDefault="00D054D2"/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005"/>
        <w:gridCol w:w="3005"/>
        <w:gridCol w:w="4475"/>
      </w:tblGrid>
      <w:tr w:rsidR="00FE7B73" w14:paraId="00AB06C6" w14:textId="77777777" w:rsidTr="00700BF4">
        <w:tc>
          <w:tcPr>
            <w:tcW w:w="10485" w:type="dxa"/>
            <w:gridSpan w:val="3"/>
          </w:tcPr>
          <w:p w14:paraId="78AC2F99" w14:textId="77777777" w:rsidR="00FE7B73" w:rsidRDefault="00FE7B73">
            <w:r>
              <w:t xml:space="preserve">Please list key people from your organisation who will be involved in organising this </w:t>
            </w:r>
            <w:r w:rsidR="00F22CFE">
              <w:t>projec</w:t>
            </w:r>
            <w:r>
              <w:t>t</w:t>
            </w:r>
          </w:p>
        </w:tc>
      </w:tr>
      <w:tr w:rsidR="00FE7B73" w14:paraId="141782BD" w14:textId="77777777" w:rsidTr="00700BF4">
        <w:tc>
          <w:tcPr>
            <w:tcW w:w="3005" w:type="dxa"/>
          </w:tcPr>
          <w:p w14:paraId="3C2F8A69" w14:textId="77777777" w:rsidR="00FE7B73" w:rsidRDefault="00FE7B73">
            <w:r>
              <w:t>Name</w:t>
            </w:r>
          </w:p>
        </w:tc>
        <w:tc>
          <w:tcPr>
            <w:tcW w:w="3005" w:type="dxa"/>
          </w:tcPr>
          <w:p w14:paraId="06DDA5A2" w14:textId="77777777" w:rsidR="00FE7B73" w:rsidRDefault="00FE7B73">
            <w:r>
              <w:t>Position</w:t>
            </w:r>
            <w:r w:rsidR="001043B1">
              <w:t>/roll</w:t>
            </w:r>
          </w:p>
        </w:tc>
        <w:tc>
          <w:tcPr>
            <w:tcW w:w="4475" w:type="dxa"/>
          </w:tcPr>
          <w:p w14:paraId="0027DB5F" w14:textId="77777777" w:rsidR="00FE7B73" w:rsidRDefault="00FE7B73">
            <w:r>
              <w:t>Time with organisation</w:t>
            </w:r>
          </w:p>
        </w:tc>
      </w:tr>
      <w:tr w:rsidR="00532316" w14:paraId="76635F33" w14:textId="77777777" w:rsidTr="00700BF4">
        <w:tc>
          <w:tcPr>
            <w:tcW w:w="3005" w:type="dxa"/>
          </w:tcPr>
          <w:p w14:paraId="64FF3B1D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2E8BC76C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4475" w:type="dxa"/>
          </w:tcPr>
          <w:p w14:paraId="436E37E7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603BE3A9" w14:textId="77777777" w:rsidTr="00700BF4">
        <w:tc>
          <w:tcPr>
            <w:tcW w:w="3005" w:type="dxa"/>
          </w:tcPr>
          <w:p w14:paraId="5D480FE7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3096EBCF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4475" w:type="dxa"/>
          </w:tcPr>
          <w:p w14:paraId="28E12457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533CF739" w14:textId="77777777" w:rsidTr="00700BF4">
        <w:tc>
          <w:tcPr>
            <w:tcW w:w="3005" w:type="dxa"/>
          </w:tcPr>
          <w:p w14:paraId="7499C43A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4A09CC3F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4475" w:type="dxa"/>
          </w:tcPr>
          <w:p w14:paraId="74ED6B5E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09C4DB67" w14:textId="77777777" w:rsidTr="00700BF4">
        <w:tc>
          <w:tcPr>
            <w:tcW w:w="3005" w:type="dxa"/>
          </w:tcPr>
          <w:p w14:paraId="64E52C22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46DAF9CE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4475" w:type="dxa"/>
          </w:tcPr>
          <w:p w14:paraId="59AE2B6D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</w:tbl>
    <w:p w14:paraId="6A4439D0" w14:textId="77777777" w:rsidR="008C3A0C" w:rsidRDefault="008C3A0C"/>
    <w:p w14:paraId="5CF5B41B" w14:textId="08221707" w:rsidR="00FC716E" w:rsidRDefault="0025717C" w:rsidP="0025717C">
      <w:pPr>
        <w:pStyle w:val="Heading1"/>
      </w:pPr>
      <w:bookmarkStart w:id="22" w:name="_Toc527705306"/>
      <w:bookmarkStart w:id="23" w:name="_Toc112924433"/>
      <w:r>
        <w:t xml:space="preserve">Section </w:t>
      </w:r>
      <w:r w:rsidR="00700BF4">
        <w:t>3</w:t>
      </w:r>
      <w:r>
        <w:t>: Budget</w:t>
      </w:r>
      <w:bookmarkEnd w:id="22"/>
      <w:bookmarkEnd w:id="23"/>
    </w:p>
    <w:tbl>
      <w:tblPr>
        <w:tblW w:w="1063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1122"/>
        <w:gridCol w:w="3026"/>
        <w:gridCol w:w="339"/>
        <w:gridCol w:w="2638"/>
      </w:tblGrid>
      <w:tr w:rsidR="00D36214" w14:paraId="24F4EA5C" w14:textId="77777777" w:rsidTr="00700BF4">
        <w:trPr>
          <w:trHeight w:val="385"/>
        </w:trPr>
        <w:tc>
          <w:tcPr>
            <w:tcW w:w="106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B637F" w14:textId="77777777" w:rsidR="00D36214" w:rsidRDefault="000A3706" w:rsidP="000A3706">
            <w:pPr>
              <w:pStyle w:val="FieldText"/>
            </w:pPr>
            <w:r>
              <w:t xml:space="preserve">Please provide an overview </w:t>
            </w:r>
            <w:r w:rsidR="00D36214">
              <w:t>of the budget for specific initiative that your organisation is requesting funding for.</w:t>
            </w:r>
          </w:p>
        </w:tc>
      </w:tr>
      <w:tr w:rsidR="00D36214" w14:paraId="63AF7786" w14:textId="77777777" w:rsidTr="00700BF4">
        <w:trPr>
          <w:trHeight w:val="385"/>
        </w:trPr>
        <w:tc>
          <w:tcPr>
            <w:tcW w:w="4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FA27D" w14:textId="77777777" w:rsidR="00D36214" w:rsidRDefault="00D36214">
            <w:pPr>
              <w:pStyle w:val="FieldText"/>
            </w:pPr>
            <w:r>
              <w:t>Initiative income</w:t>
            </w:r>
          </w:p>
        </w:tc>
        <w:tc>
          <w:tcPr>
            <w:tcW w:w="60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971CC" w14:textId="77777777" w:rsidR="00D36214" w:rsidRDefault="00D36214">
            <w:pPr>
              <w:pStyle w:val="FieldText"/>
            </w:pPr>
            <w:r>
              <w:t>Initiative costs</w:t>
            </w:r>
          </w:p>
        </w:tc>
      </w:tr>
      <w:tr w:rsidR="00D36214" w14:paraId="0C374A9F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93668" w14:textId="77777777" w:rsidR="00D36214" w:rsidRDefault="00D36214">
            <w:pPr>
              <w:pStyle w:val="FieldText"/>
            </w:pPr>
            <w:r>
              <w:t>Item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90EBE" w14:textId="77777777" w:rsidR="00D36214" w:rsidRDefault="00D36214">
            <w:pPr>
              <w:pStyle w:val="FieldText"/>
            </w:pPr>
            <w:r>
              <w:t>Cost</w:t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77C7F" w14:textId="77777777" w:rsidR="00D36214" w:rsidRDefault="00D36214">
            <w:pPr>
              <w:pStyle w:val="FieldText"/>
            </w:pPr>
            <w:r>
              <w:t>Provide breakdown of total budget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FD625" w14:textId="77777777" w:rsidR="00D36214" w:rsidRDefault="00D36214">
            <w:pPr>
              <w:pStyle w:val="FieldText"/>
            </w:pPr>
            <w:r>
              <w:t>Cost</w:t>
            </w:r>
          </w:p>
        </w:tc>
      </w:tr>
      <w:tr w:rsidR="00D36214" w14:paraId="4B4883AA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66EEF" w14:textId="77777777" w:rsidR="00D36214" w:rsidRPr="00DF6A4A" w:rsidRDefault="00D36214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 xml:space="preserve">Funds requested from </w:t>
            </w:r>
            <w:r w:rsidR="003F0319" w:rsidRPr="00DF6A4A">
              <w:rPr>
                <w:b w:val="0"/>
                <w:bCs/>
              </w:rPr>
              <w:t>Shire</w:t>
            </w:r>
          </w:p>
          <w:p w14:paraId="034A9102" w14:textId="3102BE10" w:rsidR="00A419A1" w:rsidRPr="00DF6A4A" w:rsidRDefault="00A020B7" w:rsidP="003F0319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(including GST)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9A675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3C135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Salaries, fees and wages (including on costs)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7CB8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D3237BE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FE760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In-kind or cash support from your organisation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C26D2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EAB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Administration expenses (office costs, phone, fax, etc.)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DDFDE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08334B8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143A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Government grants / contribution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DFA8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1976A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Travel (flights, accommodation, mileage, etc.)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A8D16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49EC0A84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A6BB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Other funds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3CC8F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B6BCE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Logistics (equipment, venue hire, freight, etc.)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3A05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083FFC95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C582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Othe</w:t>
            </w:r>
            <w:r w:rsidR="003F0319" w:rsidRPr="00DF6A4A">
              <w:rPr>
                <w:b w:val="0"/>
                <w:bCs/>
              </w:rPr>
              <w:t>r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F713F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828A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Research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D1D75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4B0D9208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982E6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F6FD1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1A2F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Advertising and promotion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55869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10079454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8073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A69D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ACC78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Program contingency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30B5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01D3C470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20E12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27AD1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E7932" w14:textId="77777777" w:rsidR="00D36214" w:rsidRPr="00DF6A4A" w:rsidRDefault="00D36214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 xml:space="preserve">Other 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C41C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EB4C29C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3B410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F8635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C792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3F4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BE4314D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AA945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CAAA9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BF322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B1BBF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700BF4" w14:paraId="7B137872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BD1F2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1E6F0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55D9A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4C3AC" w14:textId="77777777" w:rsidR="00700BF4" w:rsidRDefault="00700BF4">
            <w:pPr>
              <w:pStyle w:val="FieldText"/>
              <w:rPr>
                <w:b w:val="0"/>
              </w:rPr>
            </w:pPr>
          </w:p>
        </w:tc>
      </w:tr>
      <w:tr w:rsidR="00D36214" w14:paraId="5A33DB38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41250" w14:textId="77777777" w:rsidR="00D36214" w:rsidRDefault="00D36214">
            <w:pPr>
              <w:pStyle w:val="FieldText"/>
            </w:pPr>
            <w:r>
              <w:rPr>
                <w:b w:val="0"/>
              </w:rPr>
              <w:lastRenderedPageBreak/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F81E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616C3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40D01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700BF4" w14:paraId="543A8842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69CA6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43909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CF8F8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80EBF" w14:textId="77777777" w:rsidR="00700BF4" w:rsidRDefault="00700BF4">
            <w:pPr>
              <w:pStyle w:val="FieldText"/>
              <w:rPr>
                <w:b w:val="0"/>
              </w:rPr>
            </w:pPr>
          </w:p>
        </w:tc>
      </w:tr>
      <w:tr w:rsidR="00700BF4" w14:paraId="0D31BC10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6D767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2569E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1E12F" w14:textId="77777777" w:rsidR="00700BF4" w:rsidRDefault="00700BF4">
            <w:pPr>
              <w:pStyle w:val="FieldText"/>
              <w:rPr>
                <w:b w:val="0"/>
              </w:rPr>
            </w:pP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B698" w14:textId="77777777" w:rsidR="00700BF4" w:rsidRDefault="00700BF4">
            <w:pPr>
              <w:pStyle w:val="FieldText"/>
              <w:rPr>
                <w:b w:val="0"/>
              </w:rPr>
            </w:pPr>
          </w:p>
        </w:tc>
      </w:tr>
      <w:tr w:rsidR="00D36214" w14:paraId="3891676E" w14:textId="77777777" w:rsidTr="00700BF4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DD6ED" w14:textId="12CE997B" w:rsidR="00D36214" w:rsidRDefault="00400B06">
            <w:pPr>
              <w:pStyle w:val="FieldText"/>
            </w:pPr>
            <w:r>
              <w:t>#</w:t>
            </w:r>
            <w:r w:rsidR="000A3706">
              <w:t>TOTAL PROGRAM FUNDS</w:t>
            </w:r>
          </w:p>
          <w:p w14:paraId="1ADB04F0" w14:textId="77777777" w:rsidR="001F49AF" w:rsidRPr="001F49AF" w:rsidRDefault="001F49AF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#</w:t>
            </w:r>
            <w:r w:rsidRPr="001F49AF">
              <w:rPr>
                <w:b w:val="0"/>
                <w:bCs/>
              </w:rPr>
              <w:t>These amounts should be equal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91F9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AFE0" w14:textId="77777777" w:rsidR="00D36214" w:rsidRDefault="001F49AF" w:rsidP="001F49AF">
            <w:pPr>
              <w:pStyle w:val="FieldText"/>
              <w:spacing w:after="240"/>
            </w:pPr>
            <w:r>
              <w:t>#</w:t>
            </w:r>
            <w:r w:rsidR="000A3706">
              <w:t>TOTAL PROGRAM COSTS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41909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9FFBD27" w14:textId="77777777" w:rsidTr="00700BF4">
        <w:tblPrEx>
          <w:jc w:val="center"/>
          <w:tblInd w:w="0" w:type="dxa"/>
        </w:tblPrEx>
        <w:trPr>
          <w:gridAfter w:val="2"/>
          <w:wAfter w:w="2977" w:type="dxa"/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9B5C9" w14:textId="77777777" w:rsidR="00D36214" w:rsidRPr="00A419A1" w:rsidRDefault="003F0319" w:rsidP="003F0319">
            <w:pPr>
              <w:pStyle w:val="FieldText"/>
              <w:rPr>
                <w:rFonts w:eastAsiaTheme="minorEastAsia"/>
              </w:rPr>
            </w:pPr>
            <w:r w:rsidRPr="00A419A1">
              <w:rPr>
                <w:rFonts w:eastAsiaTheme="minorEastAsia"/>
              </w:rPr>
              <w:t>Shire of Exmouth</w:t>
            </w:r>
            <w:r w:rsidR="00D36214" w:rsidRPr="00A419A1">
              <w:rPr>
                <w:rFonts w:eastAsiaTheme="minorEastAsia"/>
              </w:rPr>
              <w:t xml:space="preserve"> funding </w:t>
            </w:r>
            <w:r w:rsidRPr="00A419A1">
              <w:rPr>
                <w:rFonts w:eastAsiaTheme="minorEastAsia"/>
              </w:rPr>
              <w:t>request</w:t>
            </w:r>
            <w:r w:rsidR="00D36214" w:rsidRPr="00A419A1">
              <w:rPr>
                <w:rFonts w:eastAsiaTheme="minorEastAsia"/>
              </w:rPr>
              <w:t xml:space="preserve">. Please provide a detailed breakdown of </w:t>
            </w:r>
            <w:r w:rsidRPr="00A419A1">
              <w:rPr>
                <w:rFonts w:eastAsiaTheme="minorEastAsia"/>
              </w:rPr>
              <w:t>how Shire of Exmouth funding will be spent.</w:t>
            </w:r>
          </w:p>
        </w:tc>
      </w:tr>
      <w:tr w:rsidR="00D36214" w14:paraId="7B07938A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78E8" w14:textId="77777777" w:rsidR="00D36214" w:rsidRDefault="00D36214">
            <w:pPr>
              <w:pStyle w:val="FieldText"/>
            </w:pPr>
            <w:r>
              <w:t>Item</w:t>
            </w:r>
          </w:p>
          <w:p w14:paraId="471319CC" w14:textId="77777777" w:rsidR="00D36214" w:rsidRDefault="00D36214">
            <w:pPr>
              <w:pStyle w:val="FieldText"/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185D2" w14:textId="77777777" w:rsidR="00D36214" w:rsidRDefault="00D36214">
            <w:pPr>
              <w:pStyle w:val="FieldText"/>
            </w:pPr>
            <w:r>
              <w:t>Cost</w:t>
            </w:r>
          </w:p>
        </w:tc>
      </w:tr>
      <w:tr w:rsidR="00D36214" w14:paraId="06FCC8E4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4158F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BF5A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7FF3A547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37A8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0E45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C806AC6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89B4A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A4185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7B0CD475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D1782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B872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1A0D6BFA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F7EE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4E54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56ACE527" w14:textId="77777777" w:rsidTr="00700BF4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427B8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485C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</w:tbl>
    <w:p w14:paraId="41DFFC68" w14:textId="77777777" w:rsidR="00D36214" w:rsidRDefault="00D36214"/>
    <w:p w14:paraId="392CB68F" w14:textId="320EAC2F" w:rsidR="0025717C" w:rsidRDefault="0025717C" w:rsidP="0025717C">
      <w:pPr>
        <w:pStyle w:val="Heading1"/>
      </w:pPr>
      <w:bookmarkStart w:id="24" w:name="_Toc527705308"/>
      <w:bookmarkStart w:id="25" w:name="_Toc112924434"/>
      <w:r>
        <w:t xml:space="preserve">Section </w:t>
      </w:r>
      <w:r w:rsidR="00700BF4">
        <w:t>4</w:t>
      </w:r>
      <w:r>
        <w:t>: Signing and checklist</w:t>
      </w:r>
      <w:bookmarkEnd w:id="24"/>
      <w:bookmarkEnd w:id="25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833"/>
        <w:gridCol w:w="3652"/>
      </w:tblGrid>
      <w:tr w:rsidR="00D36214" w14:paraId="76BD8481" w14:textId="77777777" w:rsidTr="00700BF4">
        <w:tc>
          <w:tcPr>
            <w:tcW w:w="6833" w:type="dxa"/>
          </w:tcPr>
          <w:p w14:paraId="03646A37" w14:textId="77777777" w:rsidR="00D36214" w:rsidRDefault="00D36214">
            <w:r>
              <w:t>ABN attached</w:t>
            </w:r>
            <w:r w:rsidR="001F49AF">
              <w:t xml:space="preserve"> (if applicable)</w:t>
            </w:r>
          </w:p>
          <w:p w14:paraId="3E4B606D" w14:textId="77777777" w:rsidR="00AF7E7C" w:rsidRDefault="00AF7E7C"/>
        </w:tc>
        <w:tc>
          <w:tcPr>
            <w:tcW w:w="3652" w:type="dxa"/>
          </w:tcPr>
          <w:p w14:paraId="6CBF0206" w14:textId="4AC08532" w:rsidR="00D36214" w:rsidRDefault="00532316">
            <w:r>
              <w:object w:dxaOrig="225" w:dyaOrig="225" w14:anchorId="38AE7F54">
                <v:shape id="_x0000_i1126" type="#_x0000_t75" style="width:108pt;height:18pt" o:ole="">
                  <v:imagedata r:id="rId27" o:title=""/>
                </v:shape>
                <w:control r:id="rId28" w:name="CheckBox3" w:shapeid="_x0000_i1126"/>
              </w:object>
            </w:r>
          </w:p>
        </w:tc>
      </w:tr>
      <w:tr w:rsidR="00D36214" w14:paraId="19C57189" w14:textId="77777777" w:rsidTr="00700BF4">
        <w:tc>
          <w:tcPr>
            <w:tcW w:w="6833" w:type="dxa"/>
          </w:tcPr>
          <w:p w14:paraId="5F915175" w14:textId="77777777" w:rsidR="00D36214" w:rsidRDefault="00D36214">
            <w:r>
              <w:t>Copy public liability insurance attached</w:t>
            </w:r>
          </w:p>
          <w:p w14:paraId="64EED470" w14:textId="77777777" w:rsidR="00AF7E7C" w:rsidRDefault="00AF7E7C"/>
        </w:tc>
        <w:tc>
          <w:tcPr>
            <w:tcW w:w="3652" w:type="dxa"/>
          </w:tcPr>
          <w:p w14:paraId="3958ABD9" w14:textId="14330107" w:rsidR="00D36214" w:rsidRDefault="00532316">
            <w:r>
              <w:object w:dxaOrig="225" w:dyaOrig="225" w14:anchorId="195779A8">
                <v:shape id="_x0000_i1128" type="#_x0000_t75" style="width:108pt;height:18pt" o:ole="">
                  <v:imagedata r:id="rId27" o:title=""/>
                </v:shape>
                <w:control r:id="rId29" w:name="CheckBox31" w:shapeid="_x0000_i1128"/>
              </w:object>
            </w:r>
          </w:p>
        </w:tc>
      </w:tr>
      <w:tr w:rsidR="00D36214" w14:paraId="19D7D258" w14:textId="77777777" w:rsidTr="00700BF4">
        <w:tc>
          <w:tcPr>
            <w:tcW w:w="6833" w:type="dxa"/>
          </w:tcPr>
          <w:p w14:paraId="46A1561B" w14:textId="77777777" w:rsidR="00D36214" w:rsidRDefault="001F49AF">
            <w:r>
              <w:t>Project</w:t>
            </w:r>
            <w:r w:rsidR="00D36214">
              <w:t xml:space="preserve"> budget completed</w:t>
            </w:r>
          </w:p>
          <w:p w14:paraId="367132A2" w14:textId="77777777" w:rsidR="00AF7E7C" w:rsidRDefault="00AF7E7C"/>
        </w:tc>
        <w:tc>
          <w:tcPr>
            <w:tcW w:w="3652" w:type="dxa"/>
          </w:tcPr>
          <w:p w14:paraId="2FB04F1D" w14:textId="67AE2B29" w:rsidR="00D36214" w:rsidRDefault="00532316">
            <w:r>
              <w:object w:dxaOrig="225" w:dyaOrig="225" w14:anchorId="4BE2E817">
                <v:shape id="_x0000_i1130" type="#_x0000_t75" style="width:108pt;height:18pt" o:ole="">
                  <v:imagedata r:id="rId27" o:title=""/>
                </v:shape>
                <w:control r:id="rId30" w:name="CheckBox32" w:shapeid="_x0000_i1130"/>
              </w:object>
            </w:r>
          </w:p>
        </w:tc>
      </w:tr>
      <w:tr w:rsidR="00D36214" w14:paraId="5F4A8259" w14:textId="77777777" w:rsidTr="00700BF4">
        <w:tc>
          <w:tcPr>
            <w:tcW w:w="6833" w:type="dxa"/>
          </w:tcPr>
          <w:p w14:paraId="07AD4666" w14:textId="77777777" w:rsidR="00D36214" w:rsidRDefault="00D36214">
            <w:r>
              <w:t>Application to be submitted in WORD or PDF format only</w:t>
            </w:r>
          </w:p>
          <w:p w14:paraId="1D727506" w14:textId="77777777" w:rsidR="00AF7E7C" w:rsidRDefault="00AF7E7C"/>
        </w:tc>
        <w:tc>
          <w:tcPr>
            <w:tcW w:w="3652" w:type="dxa"/>
          </w:tcPr>
          <w:p w14:paraId="4B0022F9" w14:textId="495B310F" w:rsidR="00D36214" w:rsidRDefault="00532316">
            <w:r>
              <w:object w:dxaOrig="225" w:dyaOrig="225" w14:anchorId="5AEE8DD3">
                <v:shape id="_x0000_i1132" type="#_x0000_t75" style="width:108pt;height:18pt" o:ole="">
                  <v:imagedata r:id="rId27" o:title=""/>
                </v:shape>
                <w:control r:id="rId31" w:name="CheckBox33" w:shapeid="_x0000_i1132"/>
              </w:object>
            </w:r>
          </w:p>
        </w:tc>
      </w:tr>
    </w:tbl>
    <w:p w14:paraId="48776CA5" w14:textId="77777777" w:rsidR="00190EB3" w:rsidRDefault="00190EB3"/>
    <w:p w14:paraId="288FC764" w14:textId="5C77DA88" w:rsidR="00416F91" w:rsidRPr="00B60D2D" w:rsidRDefault="0025717C" w:rsidP="0025717C">
      <w:pPr>
        <w:pStyle w:val="Heading1"/>
      </w:pPr>
      <w:bookmarkStart w:id="26" w:name="_Toc527705309"/>
      <w:bookmarkStart w:id="27" w:name="_Toc112924435"/>
      <w:r>
        <w:t xml:space="preserve">Section </w:t>
      </w:r>
      <w:r w:rsidR="00700BF4">
        <w:t>5</w:t>
      </w:r>
      <w:r>
        <w:t>: Declaration</w:t>
      </w:r>
      <w:bookmarkEnd w:id="26"/>
      <w:bookmarkEnd w:id="27"/>
    </w:p>
    <w:p w14:paraId="2EE10BD0" w14:textId="77777777" w:rsidR="00A419A1" w:rsidRDefault="00A419A1" w:rsidP="00A419A1">
      <w:r>
        <w:t>I, the undersigned, being the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( </w:t>
      </w:r>
      <w:r>
        <w:t xml:space="preserve">insert title) of 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 </w:t>
      </w:r>
      <w:r>
        <w:t xml:space="preserve">(organisation name), confirm that </w:t>
      </w:r>
      <w:r w:rsidR="002C067F">
        <w:t xml:space="preserve">I am authorised by the committee to apply for this funding and </w:t>
      </w:r>
      <w:r>
        <w:t>I have carefully reviewed and considered the responses and the information provided is true and correct.</w:t>
      </w:r>
    </w:p>
    <w:p w14:paraId="0A8F0528" w14:textId="77777777" w:rsidR="00A419A1" w:rsidRDefault="00A419A1" w:rsidP="00A419A1"/>
    <w:p w14:paraId="2BC573CC" w14:textId="77777777" w:rsidR="00A419A1" w:rsidRDefault="00A419A1" w:rsidP="00A419A1">
      <w:r>
        <w:t>Signed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>
        <w:t>Date</w:t>
      </w:r>
      <w:r w:rsidR="00CF6036">
        <w:t xml:space="preserve">: </w:t>
      </w:r>
      <w:sdt>
        <w:sdtPr>
          <w:id w:val="1574305416"/>
          <w:placeholder>
            <w:docPart w:val="C4D1AA95E10E4D97BB7750241212AA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F6036" w:rsidRPr="00854321">
            <w:rPr>
              <w:rStyle w:val="PlaceholderText"/>
            </w:rPr>
            <w:t>Click or tap to enter a date.</w:t>
          </w:r>
        </w:sdtContent>
      </w:sdt>
    </w:p>
    <w:p w14:paraId="50F82FA7" w14:textId="77777777" w:rsidR="00B60D2D" w:rsidRDefault="00B60D2D"/>
    <w:p w14:paraId="5C48EBA3" w14:textId="77777777" w:rsidR="009B2079" w:rsidRDefault="000A3706">
      <w:r>
        <w:t>Completed applications should be mailed or submitted in person to:</w:t>
      </w:r>
    </w:p>
    <w:p w14:paraId="7484C17A" w14:textId="77777777" w:rsidR="000A3706" w:rsidRDefault="000A3706" w:rsidP="000A3706">
      <w:pPr>
        <w:spacing w:after="0"/>
      </w:pPr>
      <w:r>
        <w:t>Shire of Exmouth</w:t>
      </w:r>
    </w:p>
    <w:p w14:paraId="23FF496D" w14:textId="707879E1" w:rsidR="000A3706" w:rsidRDefault="00700BF4" w:rsidP="000A3706">
      <w:pPr>
        <w:spacing w:after="0"/>
      </w:pPr>
      <w:r>
        <w:t>Ningaloo Eclipse Community Grant Program</w:t>
      </w:r>
    </w:p>
    <w:p w14:paraId="13B0A7DA" w14:textId="77777777" w:rsidR="000A3706" w:rsidRDefault="000A3706" w:rsidP="000A3706">
      <w:pPr>
        <w:spacing w:after="0"/>
      </w:pPr>
      <w:r>
        <w:t>2 Truscott Cres</w:t>
      </w:r>
    </w:p>
    <w:p w14:paraId="7B241415" w14:textId="77777777" w:rsidR="000A3706" w:rsidRDefault="000A3706" w:rsidP="000A3706">
      <w:pPr>
        <w:spacing w:after="0"/>
      </w:pPr>
      <w:r>
        <w:t>EXMOUTH WA 6707</w:t>
      </w:r>
    </w:p>
    <w:p w14:paraId="32236B2E" w14:textId="77777777" w:rsidR="000A3706" w:rsidRDefault="000A3706" w:rsidP="000A3706">
      <w:pPr>
        <w:spacing w:after="0"/>
      </w:pPr>
    </w:p>
    <w:p w14:paraId="13D39FCD" w14:textId="0827F72E" w:rsidR="0025717C" w:rsidRDefault="000A3706">
      <w:r>
        <w:t xml:space="preserve">Electronic submissions should be emailed to </w:t>
      </w:r>
      <w:hyperlink r:id="rId32" w:history="1">
        <w:r w:rsidR="009144F1" w:rsidRPr="009144F1">
          <w:rPr>
            <w:rStyle w:val="Hyperlink"/>
          </w:rPr>
          <w:t>info@exmouth.wa.gov.au</w:t>
        </w:r>
      </w:hyperlink>
      <w:r>
        <w:t xml:space="preserve"> with subject line: </w:t>
      </w:r>
      <w:r w:rsidR="00700BF4">
        <w:t>Ningaloo Eclipse Community Grant Program</w:t>
      </w:r>
    </w:p>
    <w:p w14:paraId="1DE342C2" w14:textId="77777777" w:rsidR="009B2079" w:rsidRDefault="009B2079"/>
    <w:sectPr w:rsidR="009B2079" w:rsidSect="00400B06">
      <w:footerReference w:type="default" r:id="rId33"/>
      <w:pgSz w:w="11906" w:h="16838"/>
      <w:pgMar w:top="720" w:right="720" w:bottom="720" w:left="720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1CCE1" w14:textId="77777777" w:rsidR="00402FA6" w:rsidRDefault="00402FA6">
      <w:pPr>
        <w:spacing w:after="0" w:line="240" w:lineRule="auto"/>
      </w:pPr>
      <w:r>
        <w:separator/>
      </w:r>
    </w:p>
  </w:endnote>
  <w:endnote w:type="continuationSeparator" w:id="0">
    <w:p w14:paraId="594BD797" w14:textId="77777777" w:rsidR="00402FA6" w:rsidRDefault="00402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896247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C521C26" w14:textId="45DAEAE3" w:rsidR="00400B06" w:rsidRDefault="00400B0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FD4EF2C" w14:textId="77777777" w:rsidR="00402FA6" w:rsidRDefault="00402FA6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7A840" w14:textId="77777777" w:rsidR="00402FA6" w:rsidRDefault="00402FA6">
      <w:pPr>
        <w:spacing w:after="0" w:line="240" w:lineRule="auto"/>
      </w:pPr>
      <w:r>
        <w:separator/>
      </w:r>
    </w:p>
  </w:footnote>
  <w:footnote w:type="continuationSeparator" w:id="0">
    <w:p w14:paraId="1E0C38EB" w14:textId="77777777" w:rsidR="00402FA6" w:rsidRDefault="00402F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320C0"/>
    <w:multiLevelType w:val="hybridMultilevel"/>
    <w:tmpl w:val="2C202A1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D535DF"/>
    <w:multiLevelType w:val="hybridMultilevel"/>
    <w:tmpl w:val="EF985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12941"/>
    <w:multiLevelType w:val="hybridMultilevel"/>
    <w:tmpl w:val="B380E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0CC0"/>
    <w:multiLevelType w:val="hybridMultilevel"/>
    <w:tmpl w:val="CD326D2C"/>
    <w:lvl w:ilvl="0" w:tplc="98FA12DC">
      <w:numFmt w:val="bullet"/>
      <w:lvlText w:val="-"/>
      <w:lvlJc w:val="left"/>
      <w:pPr>
        <w:ind w:left="1373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1" w:tplc="F16E8964">
      <w:numFmt w:val="bullet"/>
      <w:lvlText w:val="-"/>
      <w:lvlJc w:val="left"/>
      <w:pPr>
        <w:ind w:left="1517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66D46810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C48EEE80">
      <w:numFmt w:val="bullet"/>
      <w:lvlText w:val="•"/>
      <w:lvlJc w:val="left"/>
      <w:pPr>
        <w:ind w:left="3285" w:hanging="360"/>
      </w:pPr>
      <w:rPr>
        <w:rFonts w:hint="default"/>
      </w:rPr>
    </w:lvl>
    <w:lvl w:ilvl="4" w:tplc="3556847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823471D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00F40096">
      <w:numFmt w:val="bullet"/>
      <w:lvlText w:val="•"/>
      <w:lvlJc w:val="left"/>
      <w:pPr>
        <w:ind w:left="5934" w:hanging="360"/>
      </w:pPr>
      <w:rPr>
        <w:rFonts w:hint="default"/>
      </w:rPr>
    </w:lvl>
    <w:lvl w:ilvl="7" w:tplc="EAE02BDC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EB48E234"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4" w15:restartNumberingAfterBreak="0">
    <w:nsid w:val="1B0306EB"/>
    <w:multiLevelType w:val="hybridMultilevel"/>
    <w:tmpl w:val="30EA0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215B7"/>
    <w:multiLevelType w:val="hybridMultilevel"/>
    <w:tmpl w:val="81D40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2437C"/>
    <w:multiLevelType w:val="hybridMultilevel"/>
    <w:tmpl w:val="1B445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F0F96"/>
    <w:multiLevelType w:val="hybridMultilevel"/>
    <w:tmpl w:val="ADCE44E0"/>
    <w:lvl w:ilvl="0" w:tplc="2D6C0F48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4ABC"/>
    <w:multiLevelType w:val="hybridMultilevel"/>
    <w:tmpl w:val="8AD82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D1FCA"/>
    <w:multiLevelType w:val="hybridMultilevel"/>
    <w:tmpl w:val="5ACCDD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C6746"/>
    <w:multiLevelType w:val="hybridMultilevel"/>
    <w:tmpl w:val="68E6D24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C7BBA"/>
    <w:multiLevelType w:val="hybridMultilevel"/>
    <w:tmpl w:val="DB12E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950DEE"/>
    <w:multiLevelType w:val="hybridMultilevel"/>
    <w:tmpl w:val="C8A0291C"/>
    <w:lvl w:ilvl="0" w:tplc="F4A061E4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C13227"/>
    <w:multiLevelType w:val="hybridMultilevel"/>
    <w:tmpl w:val="C9B25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07D56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B069E4"/>
    <w:multiLevelType w:val="hybridMultilevel"/>
    <w:tmpl w:val="2CFE82AA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781602"/>
    <w:multiLevelType w:val="hybridMultilevel"/>
    <w:tmpl w:val="F0D01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55E5D"/>
    <w:multiLevelType w:val="hybridMultilevel"/>
    <w:tmpl w:val="1B88AE04"/>
    <w:lvl w:ilvl="0" w:tplc="56E854F8">
      <w:start w:val="1"/>
      <w:numFmt w:val="upperLetter"/>
      <w:lvlText w:val="(%1)"/>
      <w:lvlJc w:val="left"/>
      <w:pPr>
        <w:ind w:left="720" w:hanging="360"/>
      </w:pPr>
      <w:rPr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4"/>
  </w:num>
  <w:num w:numId="5">
    <w:abstractNumId w:val="5"/>
  </w:num>
  <w:num w:numId="6">
    <w:abstractNumId w:val="12"/>
  </w:num>
  <w:num w:numId="7">
    <w:abstractNumId w:val="10"/>
  </w:num>
  <w:num w:numId="8">
    <w:abstractNumId w:val="11"/>
  </w:num>
  <w:num w:numId="9">
    <w:abstractNumId w:val="13"/>
  </w:num>
  <w:num w:numId="10">
    <w:abstractNumId w:val="3"/>
  </w:num>
  <w:num w:numId="11">
    <w:abstractNumId w:val="4"/>
  </w:num>
  <w:num w:numId="12">
    <w:abstractNumId w:val="2"/>
  </w:num>
  <w:num w:numId="13">
    <w:abstractNumId w:val="6"/>
  </w:num>
  <w:num w:numId="14">
    <w:abstractNumId w:val="15"/>
  </w:num>
  <w:num w:numId="15">
    <w:abstractNumId w:val="8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i9xWAtfrP01Zwe9J7PympXxn7mLnuwib9Y22TyQxLSRGG+vOQi3791OAsLONWHhHWMqSTuS2PJaCt2swv/ykA==" w:salt="p8Qvmwq3kW4oFPx2tjjFxQ==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LE0MTWxNDM1MDZT0lEKTi0uzszPAykwqQUAGq0MBywAAAA="/>
  </w:docVars>
  <w:rsids>
    <w:rsidRoot w:val="009B2079"/>
    <w:rsid w:val="000023D3"/>
    <w:rsid w:val="00040F22"/>
    <w:rsid w:val="000729AF"/>
    <w:rsid w:val="000A3706"/>
    <w:rsid w:val="000C6FC4"/>
    <w:rsid w:val="000E4C2F"/>
    <w:rsid w:val="001043B1"/>
    <w:rsid w:val="001348BB"/>
    <w:rsid w:val="00190EB3"/>
    <w:rsid w:val="001D4568"/>
    <w:rsid w:val="001E3E8C"/>
    <w:rsid w:val="001F49AF"/>
    <w:rsid w:val="002059AC"/>
    <w:rsid w:val="002344A4"/>
    <w:rsid w:val="0025701F"/>
    <w:rsid w:val="0025717C"/>
    <w:rsid w:val="002700B5"/>
    <w:rsid w:val="002C067F"/>
    <w:rsid w:val="002E6CB3"/>
    <w:rsid w:val="00355A50"/>
    <w:rsid w:val="0035724E"/>
    <w:rsid w:val="00391E7F"/>
    <w:rsid w:val="003F0319"/>
    <w:rsid w:val="00400B06"/>
    <w:rsid w:val="00402FA6"/>
    <w:rsid w:val="00416F91"/>
    <w:rsid w:val="0043091A"/>
    <w:rsid w:val="00430E90"/>
    <w:rsid w:val="00471F09"/>
    <w:rsid w:val="004E08DC"/>
    <w:rsid w:val="00532316"/>
    <w:rsid w:val="00562437"/>
    <w:rsid w:val="005A7778"/>
    <w:rsid w:val="005C3C20"/>
    <w:rsid w:val="0060084F"/>
    <w:rsid w:val="00610D77"/>
    <w:rsid w:val="0063441E"/>
    <w:rsid w:val="00647285"/>
    <w:rsid w:val="00653DE4"/>
    <w:rsid w:val="00697B2F"/>
    <w:rsid w:val="006E3B83"/>
    <w:rsid w:val="006F4B04"/>
    <w:rsid w:val="006F536C"/>
    <w:rsid w:val="00700BF4"/>
    <w:rsid w:val="007037AA"/>
    <w:rsid w:val="007109AE"/>
    <w:rsid w:val="007703C8"/>
    <w:rsid w:val="00782753"/>
    <w:rsid w:val="00783BA9"/>
    <w:rsid w:val="008435A5"/>
    <w:rsid w:val="00881E3D"/>
    <w:rsid w:val="008A5FC7"/>
    <w:rsid w:val="008C3A0C"/>
    <w:rsid w:val="008E56F0"/>
    <w:rsid w:val="009144F1"/>
    <w:rsid w:val="00943C9A"/>
    <w:rsid w:val="00972F08"/>
    <w:rsid w:val="009869C7"/>
    <w:rsid w:val="00991E07"/>
    <w:rsid w:val="00997F48"/>
    <w:rsid w:val="009B2079"/>
    <w:rsid w:val="009C117F"/>
    <w:rsid w:val="009E459B"/>
    <w:rsid w:val="009F4DE9"/>
    <w:rsid w:val="00A006C3"/>
    <w:rsid w:val="00A020B7"/>
    <w:rsid w:val="00A33A91"/>
    <w:rsid w:val="00A419A1"/>
    <w:rsid w:val="00A51065"/>
    <w:rsid w:val="00A53C13"/>
    <w:rsid w:val="00AB76ED"/>
    <w:rsid w:val="00AF506A"/>
    <w:rsid w:val="00AF7E7C"/>
    <w:rsid w:val="00B153C2"/>
    <w:rsid w:val="00B607B0"/>
    <w:rsid w:val="00B60D2D"/>
    <w:rsid w:val="00B705B0"/>
    <w:rsid w:val="00C31767"/>
    <w:rsid w:val="00C41985"/>
    <w:rsid w:val="00C975CE"/>
    <w:rsid w:val="00CB718F"/>
    <w:rsid w:val="00CF6036"/>
    <w:rsid w:val="00D054D2"/>
    <w:rsid w:val="00D22F48"/>
    <w:rsid w:val="00D36214"/>
    <w:rsid w:val="00D5563F"/>
    <w:rsid w:val="00D719E7"/>
    <w:rsid w:val="00D8798D"/>
    <w:rsid w:val="00DB70EB"/>
    <w:rsid w:val="00DE646C"/>
    <w:rsid w:val="00DF07D3"/>
    <w:rsid w:val="00DF6A4A"/>
    <w:rsid w:val="00E05C89"/>
    <w:rsid w:val="00E10DF4"/>
    <w:rsid w:val="00E20191"/>
    <w:rsid w:val="00E70427"/>
    <w:rsid w:val="00E72EF2"/>
    <w:rsid w:val="00E8726A"/>
    <w:rsid w:val="00EA07AD"/>
    <w:rsid w:val="00EB057D"/>
    <w:rsid w:val="00EC54AD"/>
    <w:rsid w:val="00F001DD"/>
    <w:rsid w:val="00F05E03"/>
    <w:rsid w:val="00F15839"/>
    <w:rsid w:val="00F22CFE"/>
    <w:rsid w:val="00F36A82"/>
    <w:rsid w:val="00F37786"/>
    <w:rsid w:val="00F46CDF"/>
    <w:rsid w:val="00F84E8A"/>
    <w:rsid w:val="00FC716E"/>
    <w:rsid w:val="00FE3724"/>
    <w:rsid w:val="00FE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651EE1A"/>
  <w15:chartTrackingRefBased/>
  <w15:docId w15:val="{37C81A58-26E7-42C0-B45A-5DCCA88B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8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62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C3A0C"/>
    <w:pPr>
      <w:spacing w:after="0" w:line="240" w:lineRule="auto"/>
      <w:jc w:val="center"/>
      <w:outlineLvl w:val="2"/>
    </w:pPr>
    <w:rPr>
      <w:rFonts w:ascii="Arial" w:eastAsia="Times New Roman" w:hAnsi="Arial" w:cs="Times New Roman"/>
      <w:b/>
      <w:color w:val="FFFFFF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717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207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1065"/>
    <w:pPr>
      <w:ind w:left="720"/>
      <w:contextualSpacing/>
    </w:pPr>
  </w:style>
  <w:style w:type="table" w:styleId="TableGrid">
    <w:name w:val="Table Grid"/>
    <w:basedOn w:val="TableNormal"/>
    <w:uiPriority w:val="39"/>
    <w:rsid w:val="00634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8C3A0C"/>
    <w:rPr>
      <w:rFonts w:ascii="Arial" w:eastAsia="Times New Roman" w:hAnsi="Arial" w:cs="Times New Roman"/>
      <w:b/>
      <w:color w:val="FFFFFF"/>
      <w:sz w:val="20"/>
      <w:szCs w:val="20"/>
    </w:rPr>
  </w:style>
  <w:style w:type="character" w:customStyle="1" w:styleId="FieldTextChar">
    <w:name w:val="Field Text Char"/>
    <w:link w:val="FieldText"/>
    <w:locked/>
    <w:rsid w:val="008C3A0C"/>
    <w:rPr>
      <w:rFonts w:ascii="Arial" w:hAnsi="Arial" w:cs="Arial"/>
      <w:b/>
      <w:sz w:val="19"/>
      <w:szCs w:val="19"/>
    </w:rPr>
  </w:style>
  <w:style w:type="paragraph" w:customStyle="1" w:styleId="FieldText">
    <w:name w:val="Field Text"/>
    <w:basedOn w:val="BodyText"/>
    <w:link w:val="FieldTextChar"/>
    <w:rsid w:val="008C3A0C"/>
    <w:pPr>
      <w:spacing w:after="0" w:line="240" w:lineRule="auto"/>
    </w:pPr>
    <w:rPr>
      <w:rFonts w:ascii="Arial" w:hAnsi="Arial" w:cs="Arial"/>
      <w:b/>
      <w:sz w:val="19"/>
      <w:szCs w:val="19"/>
    </w:rPr>
  </w:style>
  <w:style w:type="paragraph" w:styleId="BodyText">
    <w:name w:val="Body Text"/>
    <w:basedOn w:val="Normal"/>
    <w:link w:val="BodyTextChar"/>
    <w:uiPriority w:val="99"/>
    <w:semiHidden/>
    <w:unhideWhenUsed/>
    <w:rsid w:val="008C3A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3A0C"/>
  </w:style>
  <w:style w:type="character" w:customStyle="1" w:styleId="Heading2Char">
    <w:name w:val="Heading 2 Char"/>
    <w:basedOn w:val="DefaultParagraphFont"/>
    <w:link w:val="Heading2"/>
    <w:uiPriority w:val="9"/>
    <w:semiHidden/>
    <w:rsid w:val="00D362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3C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008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A82"/>
  </w:style>
  <w:style w:type="paragraph" w:styleId="Footer">
    <w:name w:val="footer"/>
    <w:basedOn w:val="Normal"/>
    <w:link w:val="Foot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A82"/>
  </w:style>
  <w:style w:type="character" w:styleId="Hyperlink">
    <w:name w:val="Hyperlink"/>
    <w:basedOn w:val="DefaultParagraphFont"/>
    <w:uiPriority w:val="99"/>
    <w:unhideWhenUsed/>
    <w:rsid w:val="000A370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571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71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717C"/>
    <w:rPr>
      <w:rFonts w:asciiTheme="majorHAnsi" w:eastAsiaTheme="majorEastAsia" w:hAnsiTheme="majorHAnsi" w:cstheme="majorBidi"/>
      <w:color w:val="2E74B5" w:themeColor="accent1" w:themeShade="BF"/>
    </w:rPr>
  </w:style>
  <w:style w:type="table" w:customStyle="1" w:styleId="TableGrid1">
    <w:name w:val="Table Grid1"/>
    <w:basedOn w:val="TableNormal"/>
    <w:next w:val="TableGrid"/>
    <w:uiPriority w:val="59"/>
    <w:rsid w:val="0025717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B057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057D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F05E0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144F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02F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F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F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F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F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2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2.xml"/><Relationship Id="rId18" Type="http://schemas.openxmlformats.org/officeDocument/2006/relationships/control" Target="activeX/activeX7.xml"/><Relationship Id="rId26" Type="http://schemas.openxmlformats.org/officeDocument/2006/relationships/control" Target="activeX/activeX14.xml"/><Relationship Id="rId3" Type="http://schemas.openxmlformats.org/officeDocument/2006/relationships/styles" Target="styles.xml"/><Relationship Id="rId21" Type="http://schemas.openxmlformats.org/officeDocument/2006/relationships/control" Target="activeX/activeX10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6.xml"/><Relationship Id="rId25" Type="http://schemas.openxmlformats.org/officeDocument/2006/relationships/image" Target="media/image4.wmf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0" Type="http://schemas.openxmlformats.org/officeDocument/2006/relationships/control" Target="activeX/activeX9.xml"/><Relationship Id="rId29" Type="http://schemas.openxmlformats.org/officeDocument/2006/relationships/control" Target="activeX/activeX1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control" Target="activeX/activeX13.xml"/><Relationship Id="rId32" Type="http://schemas.openxmlformats.org/officeDocument/2006/relationships/hyperlink" Target="mailto:info@exmouth.wa.gov.au" TargetMode="Externa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12.xml"/><Relationship Id="rId28" Type="http://schemas.openxmlformats.org/officeDocument/2006/relationships/control" Target="activeX/activeX15.xml"/><Relationship Id="rId36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control" Target="activeX/activeX8.xml"/><Relationship Id="rId31" Type="http://schemas.openxmlformats.org/officeDocument/2006/relationships/control" Target="activeX/activeX18.xml"/><Relationship Id="rId4" Type="http://schemas.openxmlformats.org/officeDocument/2006/relationships/settings" Target="settings.xml"/><Relationship Id="rId9" Type="http://schemas.openxmlformats.org/officeDocument/2006/relationships/hyperlink" Target="mailto:info@exmouth.wa.gov.au" TargetMode="External"/><Relationship Id="rId14" Type="http://schemas.openxmlformats.org/officeDocument/2006/relationships/control" Target="activeX/activeX3.xml"/><Relationship Id="rId22" Type="http://schemas.openxmlformats.org/officeDocument/2006/relationships/control" Target="activeX/activeX11.xml"/><Relationship Id="rId27" Type="http://schemas.openxmlformats.org/officeDocument/2006/relationships/image" Target="media/image5.wmf"/><Relationship Id="rId30" Type="http://schemas.openxmlformats.org/officeDocument/2006/relationships/control" Target="activeX/activeX17.xml"/><Relationship Id="rId35" Type="http://schemas.openxmlformats.org/officeDocument/2006/relationships/glossaryDocument" Target="glossary/document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4D1AA95E10E4D97BB7750241212A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1427-CB99-49C9-9710-1469033C7DF5}"/>
      </w:docPartPr>
      <w:docPartBody>
        <w:p w:rsidR="00B538A0" w:rsidRDefault="00272F7A" w:rsidP="00272F7A">
          <w:pPr>
            <w:pStyle w:val="C4D1AA95E10E4D97BB7750241212AA7A2"/>
          </w:pPr>
          <w:r w:rsidRPr="008543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2AF"/>
    <w:rsid w:val="00096371"/>
    <w:rsid w:val="00272F7A"/>
    <w:rsid w:val="004A2A1A"/>
    <w:rsid w:val="00B538A0"/>
    <w:rsid w:val="00CD39F7"/>
    <w:rsid w:val="00D0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2F7A"/>
    <w:rPr>
      <w:color w:val="808080"/>
    </w:rPr>
  </w:style>
  <w:style w:type="paragraph" w:customStyle="1" w:styleId="D749ED379B3843E3864D79D79026CDCA">
    <w:name w:val="D749ED379B3843E3864D79D79026CDCA"/>
    <w:rsid w:val="00D062AF"/>
    <w:rPr>
      <w:rFonts w:eastAsiaTheme="minorHAnsi"/>
      <w:lang w:eastAsia="en-US"/>
    </w:rPr>
  </w:style>
  <w:style w:type="paragraph" w:customStyle="1" w:styleId="3CDDBCC22C994A9E849F93DF3A730AAE">
    <w:name w:val="3CDDBCC22C994A9E849F93DF3A730AAE"/>
    <w:rsid w:val="00D062AF"/>
    <w:rPr>
      <w:rFonts w:eastAsiaTheme="minorHAnsi"/>
      <w:lang w:eastAsia="en-US"/>
    </w:rPr>
  </w:style>
  <w:style w:type="paragraph" w:customStyle="1" w:styleId="BF98FF8960D84D7AA38E7D1192B750F8">
    <w:name w:val="BF98FF8960D84D7AA38E7D1192B750F8"/>
    <w:rsid w:val="00D062AF"/>
    <w:rPr>
      <w:rFonts w:eastAsiaTheme="minorHAnsi"/>
      <w:lang w:eastAsia="en-US"/>
    </w:rPr>
  </w:style>
  <w:style w:type="paragraph" w:customStyle="1" w:styleId="13F17C0582C8408D859FEDB888CAD904">
    <w:name w:val="13F17C0582C8408D859FEDB888CAD904"/>
    <w:rsid w:val="00D062AF"/>
    <w:rPr>
      <w:rFonts w:eastAsiaTheme="minorHAnsi"/>
      <w:lang w:eastAsia="en-US"/>
    </w:rPr>
  </w:style>
  <w:style w:type="paragraph" w:customStyle="1" w:styleId="699EA34E59B94DD084F2565956563A67">
    <w:name w:val="699EA34E59B94DD084F2565956563A67"/>
    <w:rsid w:val="00D062AF"/>
    <w:rPr>
      <w:rFonts w:eastAsiaTheme="minorHAnsi"/>
      <w:lang w:eastAsia="en-US"/>
    </w:rPr>
  </w:style>
  <w:style w:type="paragraph" w:customStyle="1" w:styleId="6A8204CF0EAF4DA1934FB25491AFB9BF">
    <w:name w:val="6A8204CF0EAF4DA1934FB25491AFB9BF"/>
    <w:rsid w:val="00D062AF"/>
    <w:rPr>
      <w:rFonts w:eastAsiaTheme="minorHAnsi"/>
      <w:lang w:eastAsia="en-US"/>
    </w:rPr>
  </w:style>
  <w:style w:type="paragraph" w:customStyle="1" w:styleId="FA8D58AF1B9C440799B225C878C76E24">
    <w:name w:val="FA8D58AF1B9C440799B225C878C76E24"/>
    <w:rsid w:val="00D062AF"/>
    <w:rPr>
      <w:rFonts w:eastAsiaTheme="minorHAnsi"/>
      <w:lang w:eastAsia="en-US"/>
    </w:rPr>
  </w:style>
  <w:style w:type="paragraph" w:customStyle="1" w:styleId="77137DABA7AE43D68A66AEEE1F8E93A3">
    <w:name w:val="77137DABA7AE43D68A66AEEE1F8E93A3"/>
    <w:rsid w:val="00D062AF"/>
    <w:rPr>
      <w:rFonts w:eastAsiaTheme="minorHAnsi"/>
      <w:lang w:eastAsia="en-US"/>
    </w:rPr>
  </w:style>
  <w:style w:type="paragraph" w:customStyle="1" w:styleId="DEFC4B7C9DAF46F489ED01920409DC69">
    <w:name w:val="DEFC4B7C9DAF46F489ED01920409DC69"/>
    <w:rsid w:val="00B538A0"/>
    <w:rPr>
      <w:rFonts w:eastAsiaTheme="minorHAnsi"/>
      <w:lang w:eastAsia="en-US"/>
    </w:rPr>
  </w:style>
  <w:style w:type="paragraph" w:customStyle="1" w:styleId="F45F77F4E35B4B20A6134E9867152B1C">
    <w:name w:val="F45F77F4E35B4B20A6134E9867152B1C"/>
    <w:rsid w:val="00B538A0"/>
    <w:rPr>
      <w:rFonts w:eastAsiaTheme="minorHAnsi"/>
      <w:lang w:eastAsia="en-US"/>
    </w:rPr>
  </w:style>
  <w:style w:type="paragraph" w:customStyle="1" w:styleId="2210DDE3FDFD44BA9DE99240569E1217">
    <w:name w:val="2210DDE3FDFD44BA9DE99240569E1217"/>
    <w:rsid w:val="00B538A0"/>
    <w:rPr>
      <w:rFonts w:eastAsiaTheme="minorHAnsi"/>
      <w:lang w:eastAsia="en-US"/>
    </w:rPr>
  </w:style>
  <w:style w:type="paragraph" w:customStyle="1" w:styleId="16E8906B3DA8453DB04FC9849D6E6AC0">
    <w:name w:val="16E8906B3DA8453DB04FC9849D6E6AC0"/>
    <w:rsid w:val="00B538A0"/>
    <w:rPr>
      <w:rFonts w:eastAsiaTheme="minorHAnsi"/>
      <w:lang w:eastAsia="en-US"/>
    </w:rPr>
  </w:style>
  <w:style w:type="paragraph" w:customStyle="1" w:styleId="637B03C05A134EDFA70D7FADECA2CDA1">
    <w:name w:val="637B03C05A134EDFA70D7FADECA2CDA1"/>
    <w:rsid w:val="00B538A0"/>
    <w:rPr>
      <w:rFonts w:eastAsiaTheme="minorHAnsi"/>
      <w:lang w:eastAsia="en-US"/>
    </w:rPr>
  </w:style>
  <w:style w:type="paragraph" w:customStyle="1" w:styleId="3B2E439E9EAC41B6921C8DC0652033C5">
    <w:name w:val="3B2E439E9EAC41B6921C8DC0652033C5"/>
    <w:rsid w:val="00B538A0"/>
    <w:rPr>
      <w:rFonts w:eastAsiaTheme="minorHAnsi"/>
      <w:lang w:eastAsia="en-US"/>
    </w:rPr>
  </w:style>
  <w:style w:type="paragraph" w:customStyle="1" w:styleId="C2B3BD2AEA9A4488B8BD6F22FBD5C010">
    <w:name w:val="C2B3BD2AEA9A4488B8BD6F22FBD5C010"/>
    <w:rsid w:val="00B538A0"/>
    <w:rPr>
      <w:rFonts w:eastAsiaTheme="minorHAnsi"/>
      <w:lang w:eastAsia="en-US"/>
    </w:rPr>
  </w:style>
  <w:style w:type="paragraph" w:customStyle="1" w:styleId="CE1759DA5B07457E8368E25730CC76E4">
    <w:name w:val="CE1759DA5B07457E8368E25730CC76E4"/>
    <w:rsid w:val="00B538A0"/>
    <w:rPr>
      <w:rFonts w:eastAsiaTheme="minorHAnsi"/>
      <w:lang w:eastAsia="en-US"/>
    </w:rPr>
  </w:style>
  <w:style w:type="paragraph" w:customStyle="1" w:styleId="02A582F0942A4831A6A0ADF598CC21DA">
    <w:name w:val="02A582F0942A4831A6A0ADF598CC21DA"/>
    <w:rsid w:val="00B538A0"/>
    <w:rPr>
      <w:rFonts w:eastAsiaTheme="minorHAnsi"/>
      <w:lang w:eastAsia="en-US"/>
    </w:rPr>
  </w:style>
  <w:style w:type="paragraph" w:customStyle="1" w:styleId="6F97C5B426904BBA91BFB11B0CF05619">
    <w:name w:val="6F97C5B426904BBA91BFB11B0CF05619"/>
    <w:rsid w:val="00B538A0"/>
    <w:rPr>
      <w:rFonts w:eastAsiaTheme="minorHAnsi"/>
      <w:lang w:eastAsia="en-US"/>
    </w:rPr>
  </w:style>
  <w:style w:type="paragraph" w:customStyle="1" w:styleId="1D4C84299BB74F858588BD3DFE38F53A">
    <w:name w:val="1D4C84299BB74F858588BD3DFE38F53A"/>
    <w:rsid w:val="00B538A0"/>
    <w:rPr>
      <w:rFonts w:eastAsiaTheme="minorHAnsi"/>
      <w:lang w:eastAsia="en-US"/>
    </w:rPr>
  </w:style>
  <w:style w:type="paragraph" w:customStyle="1" w:styleId="1AE55189DC0A43A9997D3959B25A8B3F">
    <w:name w:val="1AE55189DC0A43A9997D3959B25A8B3F"/>
    <w:rsid w:val="00B538A0"/>
    <w:rPr>
      <w:rFonts w:eastAsiaTheme="minorHAnsi"/>
      <w:lang w:eastAsia="en-US"/>
    </w:rPr>
  </w:style>
  <w:style w:type="paragraph" w:customStyle="1" w:styleId="51CBBFE1A97A4CAD8DA2183355EF262F">
    <w:name w:val="51CBBFE1A97A4CAD8DA2183355EF262F"/>
    <w:rsid w:val="00B538A0"/>
    <w:rPr>
      <w:rFonts w:eastAsiaTheme="minorHAnsi"/>
      <w:lang w:eastAsia="en-US"/>
    </w:rPr>
  </w:style>
  <w:style w:type="paragraph" w:customStyle="1" w:styleId="5E43B20062F0484CA55FDF468F137F3D">
    <w:name w:val="5E43B20062F0484CA55FDF468F137F3D"/>
    <w:rsid w:val="00B538A0"/>
    <w:rPr>
      <w:rFonts w:eastAsiaTheme="minorHAnsi"/>
      <w:lang w:eastAsia="en-US"/>
    </w:rPr>
  </w:style>
  <w:style w:type="paragraph" w:customStyle="1" w:styleId="4506A150D5B44A7C99E09585786A4E5B">
    <w:name w:val="4506A150D5B44A7C99E09585786A4E5B"/>
    <w:rsid w:val="00B538A0"/>
    <w:rPr>
      <w:rFonts w:eastAsiaTheme="minorHAnsi"/>
      <w:lang w:eastAsia="en-US"/>
    </w:rPr>
  </w:style>
  <w:style w:type="paragraph" w:customStyle="1" w:styleId="E34567A503CF4B139851BA033974527D">
    <w:name w:val="E34567A503CF4B139851BA033974527D"/>
    <w:rsid w:val="00B538A0"/>
    <w:rPr>
      <w:rFonts w:eastAsiaTheme="minorHAnsi"/>
      <w:lang w:eastAsia="en-US"/>
    </w:rPr>
  </w:style>
  <w:style w:type="paragraph" w:customStyle="1" w:styleId="A80F22530A7940B0ADFF580869D0FD70">
    <w:name w:val="A80F22530A7940B0ADFF580869D0FD70"/>
    <w:rsid w:val="00B538A0"/>
    <w:rPr>
      <w:rFonts w:eastAsiaTheme="minorHAnsi"/>
      <w:lang w:eastAsia="en-US"/>
    </w:rPr>
  </w:style>
  <w:style w:type="paragraph" w:customStyle="1" w:styleId="5CBC934EAC904DD9821B0B7E8DF1FC7C">
    <w:name w:val="5CBC934EAC904DD9821B0B7E8DF1FC7C"/>
    <w:rsid w:val="00B538A0"/>
    <w:rPr>
      <w:rFonts w:eastAsiaTheme="minorHAnsi"/>
      <w:lang w:eastAsia="en-US"/>
    </w:rPr>
  </w:style>
  <w:style w:type="paragraph" w:customStyle="1" w:styleId="8FBABA994059413291CB83AF4F7D8263">
    <w:name w:val="8FBABA994059413291CB83AF4F7D8263"/>
    <w:rsid w:val="00B538A0"/>
    <w:rPr>
      <w:rFonts w:eastAsiaTheme="minorHAnsi"/>
      <w:lang w:eastAsia="en-US"/>
    </w:rPr>
  </w:style>
  <w:style w:type="paragraph" w:customStyle="1" w:styleId="83F03558BDB34EABADF9A8E09DB70D30">
    <w:name w:val="83F03558BDB34EABADF9A8E09DB70D30"/>
    <w:rsid w:val="00B538A0"/>
    <w:rPr>
      <w:rFonts w:eastAsiaTheme="minorHAnsi"/>
      <w:lang w:eastAsia="en-US"/>
    </w:rPr>
  </w:style>
  <w:style w:type="paragraph" w:customStyle="1" w:styleId="173FA24D620648E2B68D04EF57B0897E">
    <w:name w:val="173FA24D620648E2B68D04EF57B0897E"/>
    <w:rsid w:val="00B538A0"/>
    <w:rPr>
      <w:rFonts w:eastAsiaTheme="minorHAnsi"/>
      <w:lang w:eastAsia="en-US"/>
    </w:rPr>
  </w:style>
  <w:style w:type="paragraph" w:customStyle="1" w:styleId="63EF6589EC594378AA5D7E107608169A">
    <w:name w:val="63EF6589EC594378AA5D7E107608169A"/>
    <w:rsid w:val="00B538A0"/>
    <w:rPr>
      <w:rFonts w:eastAsiaTheme="minorHAnsi"/>
      <w:lang w:eastAsia="en-US"/>
    </w:rPr>
  </w:style>
  <w:style w:type="paragraph" w:customStyle="1" w:styleId="BD6078DD932243268759A98E150C7ABB">
    <w:name w:val="BD6078DD932243268759A98E150C7ABB"/>
    <w:rsid w:val="00B538A0"/>
    <w:rPr>
      <w:rFonts w:eastAsiaTheme="minorHAnsi"/>
      <w:lang w:eastAsia="en-US"/>
    </w:rPr>
  </w:style>
  <w:style w:type="paragraph" w:customStyle="1" w:styleId="515F755D4D174903B0A36770FE315E44">
    <w:name w:val="515F755D4D174903B0A36770FE315E44"/>
    <w:rsid w:val="00B538A0"/>
    <w:rPr>
      <w:rFonts w:eastAsiaTheme="minorHAnsi"/>
      <w:lang w:eastAsia="en-US"/>
    </w:rPr>
  </w:style>
  <w:style w:type="paragraph" w:customStyle="1" w:styleId="08792D40B203499DADA4C3001F77A378">
    <w:name w:val="08792D40B203499DADA4C3001F77A378"/>
    <w:rsid w:val="00B538A0"/>
    <w:rPr>
      <w:rFonts w:eastAsiaTheme="minorHAnsi"/>
      <w:lang w:eastAsia="en-US"/>
    </w:rPr>
  </w:style>
  <w:style w:type="paragraph" w:customStyle="1" w:styleId="76975EE19B824D50B969125D3BCFDEDC">
    <w:name w:val="76975EE19B824D50B969125D3BCFDEDC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038F60D696B04ACBAC52DBF3A4270AF5">
    <w:name w:val="038F60D696B04ACBAC52DBF3A4270AF5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4F0435CAE4A4468D858377B897AB179B">
    <w:name w:val="4F0435CAE4A4468D858377B897AB179B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528DCBE1F57F4EB9AA154203F6AF5846">
    <w:name w:val="528DCBE1F57F4EB9AA154203F6AF584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D7A0540B85784D34A018F20CD17524CE">
    <w:name w:val="D7A0540B85784D34A018F20CD17524CE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5E173F389CC742FD9B71326992DE43AB">
    <w:name w:val="5E173F389CC742FD9B71326992DE43AB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95E42E1D08774A90B9483475499E0183">
    <w:name w:val="95E42E1D08774A90B9483475499E0183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104C3BAF5E474624BBBF015BB9A7D288">
    <w:name w:val="104C3BAF5E474624BBBF015BB9A7D288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B77F099832C48D982CC2D427E964492">
    <w:name w:val="3B77F099832C48D982CC2D427E964492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CAC2B69B45384468894E66BBA0252C66">
    <w:name w:val="CAC2B69B45384468894E66BBA0252C6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DE9021A666A4207807B1D7F866A0E1E">
    <w:name w:val="3DE9021A666A4207807B1D7F866A0E1E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412BFADDBEB4D24928CC0F90A69AC41">
    <w:name w:val="8412BFADDBEB4D24928CC0F90A69AC41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880B51822DA453A8F11D238543F7D9A">
    <w:name w:val="8880B51822DA453A8F11D238543F7D9A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7324598DD0C4C61970101A5C8D22E9A">
    <w:name w:val="37324598DD0C4C61970101A5C8D22E9A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C4B1642BE20D4346A9E2DCD9ACB7FDB1">
    <w:name w:val="C4B1642BE20D4346A9E2DCD9ACB7FDB1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9333BB7DAA64D92A4CF17D41877F426">
    <w:name w:val="89333BB7DAA64D92A4CF17D41877F42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A98A7873AF984FBEAB2E551F5172DE7B">
    <w:name w:val="A98A7873AF984FBEAB2E551F5172DE7B"/>
    <w:rsid w:val="00B538A0"/>
    <w:rPr>
      <w:rFonts w:eastAsiaTheme="minorHAnsi"/>
      <w:lang w:eastAsia="en-US"/>
    </w:rPr>
  </w:style>
  <w:style w:type="paragraph" w:customStyle="1" w:styleId="A2FCCDD8C98046E889D17F089294DD56">
    <w:name w:val="A2FCCDD8C98046E889D17F089294DD56"/>
    <w:rsid w:val="00B538A0"/>
    <w:rPr>
      <w:rFonts w:eastAsiaTheme="minorHAnsi"/>
      <w:lang w:eastAsia="en-US"/>
    </w:rPr>
  </w:style>
  <w:style w:type="paragraph" w:customStyle="1" w:styleId="A9F4F27C20054480BD0B25D7AC5DCEA6">
    <w:name w:val="A9F4F27C20054480BD0B25D7AC5DCEA6"/>
    <w:rsid w:val="00B538A0"/>
    <w:rPr>
      <w:rFonts w:eastAsiaTheme="minorHAnsi"/>
      <w:lang w:eastAsia="en-US"/>
    </w:rPr>
  </w:style>
  <w:style w:type="paragraph" w:customStyle="1" w:styleId="62CA1A3DE14D430A8A259E07E82D9642">
    <w:name w:val="62CA1A3DE14D430A8A259E07E82D9642"/>
    <w:rsid w:val="00B538A0"/>
    <w:rPr>
      <w:rFonts w:eastAsiaTheme="minorHAnsi"/>
      <w:lang w:eastAsia="en-US"/>
    </w:rPr>
  </w:style>
  <w:style w:type="paragraph" w:customStyle="1" w:styleId="93744410AE5A4F2893D696AF18CC26BC">
    <w:name w:val="93744410AE5A4F2893D696AF18CC26BC"/>
    <w:rsid w:val="00B538A0"/>
    <w:rPr>
      <w:rFonts w:eastAsiaTheme="minorHAnsi"/>
      <w:lang w:eastAsia="en-US"/>
    </w:rPr>
  </w:style>
  <w:style w:type="paragraph" w:customStyle="1" w:styleId="D0F0EC1E2A7D449FA783CF929F93AC9B">
    <w:name w:val="D0F0EC1E2A7D449FA783CF929F93AC9B"/>
    <w:rsid w:val="00B538A0"/>
    <w:rPr>
      <w:rFonts w:eastAsiaTheme="minorHAnsi"/>
      <w:lang w:eastAsia="en-US"/>
    </w:rPr>
  </w:style>
  <w:style w:type="paragraph" w:customStyle="1" w:styleId="468C597239624C3899745040567CC7B4">
    <w:name w:val="468C597239624C3899745040567CC7B4"/>
    <w:rsid w:val="00B538A0"/>
    <w:rPr>
      <w:rFonts w:eastAsiaTheme="minorHAnsi"/>
      <w:lang w:eastAsia="en-US"/>
    </w:rPr>
  </w:style>
  <w:style w:type="paragraph" w:customStyle="1" w:styleId="985A35372BFD418BA4E183EB4BC111FB">
    <w:name w:val="985A35372BFD418BA4E183EB4BC111FB"/>
    <w:rsid w:val="00B538A0"/>
    <w:rPr>
      <w:rFonts w:eastAsiaTheme="minorHAnsi"/>
      <w:lang w:eastAsia="en-US"/>
    </w:rPr>
  </w:style>
  <w:style w:type="paragraph" w:customStyle="1" w:styleId="048E7C9BF52846059044FBD2D846C7C9">
    <w:name w:val="048E7C9BF52846059044FBD2D846C7C9"/>
    <w:rsid w:val="00B538A0"/>
    <w:rPr>
      <w:rFonts w:eastAsiaTheme="minorHAnsi"/>
      <w:lang w:eastAsia="en-US"/>
    </w:rPr>
  </w:style>
  <w:style w:type="paragraph" w:customStyle="1" w:styleId="C4D1AA95E10E4D97BB7750241212AA7A">
    <w:name w:val="C4D1AA95E10E4D97BB7750241212AA7A"/>
    <w:rsid w:val="00B538A0"/>
    <w:rPr>
      <w:rFonts w:eastAsiaTheme="minorHAnsi"/>
      <w:lang w:eastAsia="en-US"/>
    </w:rPr>
  </w:style>
  <w:style w:type="paragraph" w:customStyle="1" w:styleId="F21F35BC017546B3979C8F655E9E0624">
    <w:name w:val="F21F35BC017546B3979C8F655E9E0624"/>
    <w:rsid w:val="00B538A0"/>
    <w:rPr>
      <w:rFonts w:eastAsiaTheme="minorHAnsi"/>
      <w:lang w:eastAsia="en-US"/>
    </w:rPr>
  </w:style>
  <w:style w:type="paragraph" w:customStyle="1" w:styleId="0336F006AD5F452CAF9A5AE3CAA565E7">
    <w:name w:val="0336F006AD5F452CAF9A5AE3CAA565E7"/>
    <w:rsid w:val="00B538A0"/>
    <w:rPr>
      <w:rFonts w:eastAsiaTheme="minorHAnsi"/>
      <w:lang w:eastAsia="en-US"/>
    </w:rPr>
  </w:style>
  <w:style w:type="paragraph" w:customStyle="1" w:styleId="4395CDE34E9C421CADE5E72DD3CB9F10">
    <w:name w:val="4395CDE34E9C421CADE5E72DD3CB9F10"/>
    <w:rsid w:val="00B538A0"/>
    <w:rPr>
      <w:rFonts w:eastAsiaTheme="minorHAnsi"/>
      <w:lang w:eastAsia="en-US"/>
    </w:rPr>
  </w:style>
  <w:style w:type="paragraph" w:customStyle="1" w:styleId="0582838959A24BE59EDE1F6D8607E14B">
    <w:name w:val="0582838959A24BE59EDE1F6D8607E14B"/>
    <w:rsid w:val="00B538A0"/>
    <w:rPr>
      <w:rFonts w:eastAsiaTheme="minorHAnsi"/>
      <w:lang w:eastAsia="en-US"/>
    </w:rPr>
  </w:style>
  <w:style w:type="paragraph" w:customStyle="1" w:styleId="4D9DDEED34E543EF8719A34EB70E22B8">
    <w:name w:val="4D9DDEED34E543EF8719A34EB70E22B8"/>
    <w:rsid w:val="00B538A0"/>
    <w:rPr>
      <w:rFonts w:eastAsiaTheme="minorHAnsi"/>
      <w:lang w:eastAsia="en-US"/>
    </w:rPr>
  </w:style>
  <w:style w:type="paragraph" w:customStyle="1" w:styleId="5031FC4AD7E445FA8046FE6BAD3798B9">
    <w:name w:val="5031FC4AD7E445FA8046FE6BAD3798B9"/>
    <w:rsid w:val="00B538A0"/>
    <w:rPr>
      <w:rFonts w:eastAsiaTheme="minorHAnsi"/>
      <w:lang w:eastAsia="en-US"/>
    </w:rPr>
  </w:style>
  <w:style w:type="paragraph" w:customStyle="1" w:styleId="C97398912FA94C8080A8F2D72207B69A">
    <w:name w:val="C97398912FA94C8080A8F2D72207B69A"/>
    <w:rsid w:val="00B538A0"/>
    <w:rPr>
      <w:rFonts w:eastAsiaTheme="minorHAnsi"/>
      <w:lang w:eastAsia="en-US"/>
    </w:rPr>
  </w:style>
  <w:style w:type="paragraph" w:customStyle="1" w:styleId="8445F2DD5FD44C5686EE500A369D6D96">
    <w:name w:val="8445F2DD5FD44C5686EE500A369D6D96"/>
    <w:rsid w:val="00B538A0"/>
    <w:rPr>
      <w:rFonts w:eastAsiaTheme="minorHAnsi"/>
      <w:lang w:eastAsia="en-US"/>
    </w:rPr>
  </w:style>
  <w:style w:type="paragraph" w:customStyle="1" w:styleId="B9D73B659CE1436AA459077C5FFAD5DD">
    <w:name w:val="B9D73B659CE1436AA459077C5FFAD5DD"/>
    <w:rsid w:val="00B538A0"/>
    <w:rPr>
      <w:rFonts w:eastAsiaTheme="minorHAnsi"/>
      <w:lang w:eastAsia="en-US"/>
    </w:rPr>
  </w:style>
  <w:style w:type="paragraph" w:customStyle="1" w:styleId="65289411208E416C9F90CDBFA0C04E22">
    <w:name w:val="65289411208E416C9F90CDBFA0C04E22"/>
    <w:rsid w:val="00B538A0"/>
    <w:rPr>
      <w:rFonts w:eastAsiaTheme="minorHAnsi"/>
      <w:lang w:eastAsia="en-US"/>
    </w:rPr>
  </w:style>
  <w:style w:type="paragraph" w:customStyle="1" w:styleId="6C4FF87157F34641BB3AC8DEFA643442">
    <w:name w:val="6C4FF87157F34641BB3AC8DEFA643442"/>
    <w:rsid w:val="00B538A0"/>
    <w:rPr>
      <w:rFonts w:eastAsiaTheme="minorHAnsi"/>
      <w:lang w:eastAsia="en-US"/>
    </w:rPr>
  </w:style>
  <w:style w:type="paragraph" w:customStyle="1" w:styleId="7844BD11D78A4E38B38ED89C0373EF0B">
    <w:name w:val="7844BD11D78A4E38B38ED89C0373EF0B"/>
    <w:rsid w:val="00B538A0"/>
    <w:rPr>
      <w:rFonts w:eastAsiaTheme="minorHAnsi"/>
      <w:lang w:eastAsia="en-US"/>
    </w:rPr>
  </w:style>
  <w:style w:type="paragraph" w:customStyle="1" w:styleId="CDFA2A7A34C6451980FEDC91B7558ABF">
    <w:name w:val="CDFA2A7A34C6451980FEDC91B7558ABF"/>
    <w:rsid w:val="00B538A0"/>
    <w:rPr>
      <w:rFonts w:eastAsiaTheme="minorHAnsi"/>
      <w:lang w:eastAsia="en-US"/>
    </w:rPr>
  </w:style>
  <w:style w:type="paragraph" w:customStyle="1" w:styleId="BD56C15253334CEC9AB65EB346F3D25F">
    <w:name w:val="BD56C15253334CEC9AB65EB346F3D25F"/>
    <w:rsid w:val="00B538A0"/>
    <w:rPr>
      <w:rFonts w:eastAsiaTheme="minorHAnsi"/>
      <w:lang w:eastAsia="en-US"/>
    </w:rPr>
  </w:style>
  <w:style w:type="paragraph" w:customStyle="1" w:styleId="C4D1AA95E10E4D97BB7750241212AA7A1">
    <w:name w:val="C4D1AA95E10E4D97BB7750241212AA7A1"/>
    <w:rsid w:val="00272F7A"/>
    <w:rPr>
      <w:rFonts w:eastAsiaTheme="minorHAnsi"/>
      <w:lang w:eastAsia="en-US"/>
    </w:rPr>
  </w:style>
  <w:style w:type="paragraph" w:customStyle="1" w:styleId="C4D1AA95E10E4D97BB7750241212AA7A2">
    <w:name w:val="C4D1AA95E10E4D97BB7750241212AA7A2"/>
    <w:rsid w:val="00272F7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97D25E-9A0A-461C-81E5-D80ED0E92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1353</Words>
  <Characters>771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Fuery</dc:creator>
  <cp:keywords/>
  <dc:description/>
  <cp:lastModifiedBy>Tracey Cooper</cp:lastModifiedBy>
  <cp:revision>9</cp:revision>
  <cp:lastPrinted>2022-09-19T03:01:00Z</cp:lastPrinted>
  <dcterms:created xsi:type="dcterms:W3CDTF">2022-09-01T02:53:00Z</dcterms:created>
  <dcterms:modified xsi:type="dcterms:W3CDTF">2022-09-28T01:51:00Z</dcterms:modified>
</cp:coreProperties>
</file>